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F672CB" w14:textId="458A54EB" w:rsidR="00552861" w:rsidRDefault="00552861" w:rsidP="00552861">
      <w:pPr>
        <w:spacing w:before="100" w:beforeAutospacing="1" w:after="225"/>
        <w:rPr>
          <w:rFonts w:ascii="Comic Sans MS" w:eastAsia="Times New Roman" w:hAnsi="Comic Sans MS" w:cs="Times New Roman"/>
          <w:color w:val="1D2129"/>
          <w:sz w:val="24"/>
          <w:szCs w:val="24"/>
          <w:lang w:val="en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70EDDF" wp14:editId="24A55F88">
                <wp:simplePos x="0" y="0"/>
                <wp:positionH relativeFrom="margin">
                  <wp:posOffset>2276475</wp:posOffset>
                </wp:positionH>
                <wp:positionV relativeFrom="paragraph">
                  <wp:posOffset>390525</wp:posOffset>
                </wp:positionV>
                <wp:extent cx="3819525" cy="20574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9525" cy="205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02C6637" w14:textId="77777777" w:rsidR="00552861" w:rsidRDefault="00552861" w:rsidP="00552861">
                            <w:pPr>
                              <w:keepNext/>
                              <w:keepLines/>
                              <w:spacing w:before="240" w:line="252" w:lineRule="auto"/>
                              <w:outlineLvl w:val="0"/>
                              <w:rPr>
                                <w:rFonts w:asciiTheme="majorHAnsi" w:eastAsia="Times New Roman" w:hAnsiTheme="majorHAnsi" w:cs="Rod"/>
                                <w:color w:val="632423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Bidi"/>
                                <w:color w:val="2F5496" w:themeColor="accent1" w:themeShade="BF"/>
                                <w:sz w:val="32"/>
                                <w:szCs w:val="32"/>
                              </w:rPr>
                              <w:t xml:space="preserve">              </w:t>
                            </w:r>
                            <w:r w:rsidRPr="00C16867">
                              <w:rPr>
                                <w:rFonts w:asciiTheme="majorHAnsi" w:eastAsia="Times New Roman" w:hAnsiTheme="majorHAnsi" w:cstheme="majorBidi"/>
                                <w:color w:val="2F5496" w:themeColor="accent1" w:themeShade="BF"/>
                                <w:sz w:val="32"/>
                                <w:szCs w:val="32"/>
                              </w:rPr>
                              <w:t xml:space="preserve">Jesus is the </w:t>
                            </w:r>
                            <w:r w:rsidRPr="00C16867">
                              <w:rPr>
                                <w:rFonts w:asciiTheme="majorHAnsi" w:eastAsia="Times New Roman" w:hAnsiTheme="majorHAnsi" w:cstheme="majorBidi"/>
                                <w:b/>
                                <w:color w:val="2F5496" w:themeColor="accent1" w:themeShade="BF"/>
                                <w:sz w:val="32"/>
                                <w:szCs w:val="32"/>
                                <w:u w:val="single"/>
                              </w:rPr>
                              <w:t>LIGHT</w:t>
                            </w:r>
                            <w:r w:rsidRPr="00C16867">
                              <w:rPr>
                                <w:rFonts w:asciiTheme="majorHAnsi" w:eastAsia="Times New Roman" w:hAnsiTheme="majorHAnsi" w:cstheme="majorBidi"/>
                                <w:color w:val="2F5496" w:themeColor="accent1" w:themeShade="BF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C16867">
                              <w:rPr>
                                <w:rFonts w:asciiTheme="majorHAnsi" w:eastAsia="Times New Roman" w:hAnsiTheme="majorHAnsi" w:cstheme="majorBidi"/>
                                <w:color w:val="2F5496" w:themeColor="accent1" w:themeShade="BF"/>
                                <w:sz w:val="24"/>
                                <w:szCs w:val="24"/>
                              </w:rPr>
                              <w:t xml:space="preserve">John </w:t>
                            </w:r>
                            <w:r>
                              <w:rPr>
                                <w:rFonts w:asciiTheme="majorHAnsi" w:eastAsia="Times New Roman" w:hAnsiTheme="majorHAnsi" w:cstheme="majorBidi"/>
                                <w:color w:val="2F5496" w:themeColor="accent1" w:themeShade="BF"/>
                                <w:sz w:val="24"/>
                                <w:szCs w:val="24"/>
                              </w:rPr>
                              <w:t>8</w:t>
                            </w:r>
                            <w:r w:rsidRPr="00C16867">
                              <w:rPr>
                                <w:rFonts w:asciiTheme="majorHAnsi" w:eastAsia="Times New Roman" w:hAnsiTheme="majorHAnsi" w:cstheme="majorBidi"/>
                                <w:color w:val="2F5496" w:themeColor="accent1" w:themeShade="BF"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Theme="majorHAnsi" w:eastAsia="Times New Roman" w:hAnsiTheme="majorHAnsi" w:cstheme="majorBidi"/>
                                <w:color w:val="2F5496" w:themeColor="accent1" w:themeShade="BF"/>
                                <w:sz w:val="24"/>
                                <w:szCs w:val="24"/>
                              </w:rPr>
                              <w:t>12</w:t>
                            </w:r>
                          </w:p>
                          <w:p w14:paraId="525A225F" w14:textId="77777777" w:rsidR="00552861" w:rsidRDefault="00552861" w:rsidP="00552861">
                            <w:pPr>
                              <w:rPr>
                                <w:rFonts w:ascii="Comic Sans MS" w:eastAsia="Times New Roman" w:hAnsi="Comic Sans MS" w:cs="Rod"/>
                                <w:b/>
                                <w:color w:val="1F3864" w:themeColor="accent1" w:themeShade="80"/>
                                <w:sz w:val="36"/>
                                <w:szCs w:val="36"/>
                              </w:rPr>
                            </w:pPr>
                          </w:p>
                          <w:p w14:paraId="66E580E8" w14:textId="77777777" w:rsidR="00552861" w:rsidRDefault="00552861" w:rsidP="00552861">
                            <w:pPr>
                              <w:rPr>
                                <w:rFonts w:ascii="Comic Sans MS" w:eastAsia="Times New Roman" w:hAnsi="Comic Sans MS" w:cs="Rod"/>
                                <w:b/>
                                <w:color w:val="1F3864" w:themeColor="accent1" w:themeShade="80"/>
                                <w:sz w:val="36"/>
                                <w:szCs w:val="36"/>
                              </w:rPr>
                            </w:pPr>
                            <w:r w:rsidRPr="0097652E">
                              <w:rPr>
                                <w:rFonts w:ascii="Comic Sans MS" w:eastAsia="Times New Roman" w:hAnsi="Comic Sans MS" w:cs="Rod"/>
                                <w:b/>
                                <w:color w:val="1F3864" w:themeColor="accent1" w:themeShade="80"/>
                                <w:sz w:val="36"/>
                                <w:szCs w:val="36"/>
                              </w:rPr>
                              <w:t>Freedom Center Ministries, Inc.</w:t>
                            </w:r>
                          </w:p>
                          <w:p w14:paraId="0D8F41CA" w14:textId="104E2512" w:rsidR="00552861" w:rsidRPr="00962BDA" w:rsidRDefault="00552861" w:rsidP="00552861">
                            <w:pPr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   </w:t>
                            </w:r>
                            <w:r w:rsidR="00774A5A"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ugust 2019 </w:t>
                            </w:r>
                            <w:r w:rsidRPr="00981428"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ws</w:t>
                            </w:r>
                          </w:p>
                          <w:p w14:paraId="4BDB9F60" w14:textId="77777777" w:rsidR="00552861" w:rsidRDefault="00552861" w:rsidP="0055286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70EDD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79.25pt;margin-top:30.75pt;width:300.75pt;height:162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" filled="f" stroked="f">
                <v:textbox>
                  <w:txbxContent>
                    <w:p w14:paraId="502C6637" w14:textId="77777777" w:rsidR="00552861" w:rsidRDefault="00552861" w:rsidP="00552861">
                      <w:pPr>
                        <w:keepNext/>
                        <w:keepLines/>
                        <w:spacing w:before="240" w:line="252" w:lineRule="auto"/>
                        <w:outlineLvl w:val="0"/>
                        <w:rPr>
                          <w:rFonts w:asciiTheme="majorHAnsi" w:eastAsia="Times New Roman" w:hAnsiTheme="majorHAnsi" w:cs="Rod"/>
                          <w:color w:val="632423"/>
                          <w:sz w:val="32"/>
                          <w:szCs w:val="32"/>
                        </w:rPr>
                      </w:pPr>
                      <w:r>
                        <w:rPr>
                          <w:rFonts w:asciiTheme="majorHAnsi" w:eastAsia="Times New Roman" w:hAnsiTheme="majorHAnsi" w:cstheme="majorBidi"/>
                          <w:color w:val="2F5496" w:themeColor="accent1" w:themeShade="BF"/>
                          <w:sz w:val="32"/>
                          <w:szCs w:val="32"/>
                        </w:rPr>
                        <w:t xml:space="preserve">              </w:t>
                      </w:r>
                      <w:r w:rsidRPr="00C16867">
                        <w:rPr>
                          <w:rFonts w:asciiTheme="majorHAnsi" w:eastAsia="Times New Roman" w:hAnsiTheme="majorHAnsi" w:cstheme="majorBidi"/>
                          <w:color w:val="2F5496" w:themeColor="accent1" w:themeShade="BF"/>
                          <w:sz w:val="32"/>
                          <w:szCs w:val="32"/>
                        </w:rPr>
                        <w:t xml:space="preserve">Jesus is the </w:t>
                      </w:r>
                      <w:r w:rsidRPr="00C16867">
                        <w:rPr>
                          <w:rFonts w:asciiTheme="majorHAnsi" w:eastAsia="Times New Roman" w:hAnsiTheme="majorHAnsi" w:cstheme="majorBidi"/>
                          <w:b/>
                          <w:color w:val="2F5496" w:themeColor="accent1" w:themeShade="BF"/>
                          <w:sz w:val="32"/>
                          <w:szCs w:val="32"/>
                          <w:u w:val="single"/>
                        </w:rPr>
                        <w:t>LIGHT</w:t>
                      </w:r>
                      <w:r w:rsidRPr="00C16867">
                        <w:rPr>
                          <w:rFonts w:asciiTheme="majorHAnsi" w:eastAsia="Times New Roman" w:hAnsiTheme="majorHAnsi" w:cstheme="majorBidi"/>
                          <w:color w:val="2F5496" w:themeColor="accent1" w:themeShade="BF"/>
                          <w:sz w:val="32"/>
                          <w:szCs w:val="32"/>
                        </w:rPr>
                        <w:t xml:space="preserve"> </w:t>
                      </w:r>
                      <w:r w:rsidRPr="00C16867">
                        <w:rPr>
                          <w:rFonts w:asciiTheme="majorHAnsi" w:eastAsia="Times New Roman" w:hAnsiTheme="majorHAnsi" w:cstheme="majorBidi"/>
                          <w:color w:val="2F5496" w:themeColor="accent1" w:themeShade="BF"/>
                          <w:sz w:val="24"/>
                          <w:szCs w:val="24"/>
                        </w:rPr>
                        <w:t xml:space="preserve">John </w:t>
                      </w:r>
                      <w:r>
                        <w:rPr>
                          <w:rFonts w:asciiTheme="majorHAnsi" w:eastAsia="Times New Roman" w:hAnsiTheme="majorHAnsi" w:cstheme="majorBidi"/>
                          <w:color w:val="2F5496" w:themeColor="accent1" w:themeShade="BF"/>
                          <w:sz w:val="24"/>
                          <w:szCs w:val="24"/>
                        </w:rPr>
                        <w:t>8</w:t>
                      </w:r>
                      <w:r w:rsidRPr="00C16867">
                        <w:rPr>
                          <w:rFonts w:asciiTheme="majorHAnsi" w:eastAsia="Times New Roman" w:hAnsiTheme="majorHAnsi" w:cstheme="majorBidi"/>
                          <w:color w:val="2F5496" w:themeColor="accent1" w:themeShade="BF"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Theme="majorHAnsi" w:eastAsia="Times New Roman" w:hAnsiTheme="majorHAnsi" w:cstheme="majorBidi"/>
                          <w:color w:val="2F5496" w:themeColor="accent1" w:themeShade="BF"/>
                          <w:sz w:val="24"/>
                          <w:szCs w:val="24"/>
                        </w:rPr>
                        <w:t>12</w:t>
                      </w:r>
                    </w:p>
                    <w:p w14:paraId="525A225F" w14:textId="77777777" w:rsidR="00552861" w:rsidRDefault="00552861" w:rsidP="00552861">
                      <w:pPr>
                        <w:rPr>
                          <w:rFonts w:ascii="Comic Sans MS" w:eastAsia="Times New Roman" w:hAnsi="Comic Sans MS" w:cs="Rod"/>
                          <w:b/>
                          <w:color w:val="1F3864" w:themeColor="accent1" w:themeShade="80"/>
                          <w:sz w:val="36"/>
                          <w:szCs w:val="36"/>
                        </w:rPr>
                      </w:pPr>
                    </w:p>
                    <w:p w14:paraId="66E580E8" w14:textId="77777777" w:rsidR="00552861" w:rsidRDefault="00552861" w:rsidP="00552861">
                      <w:pPr>
                        <w:rPr>
                          <w:rFonts w:ascii="Comic Sans MS" w:eastAsia="Times New Roman" w:hAnsi="Comic Sans MS" w:cs="Rod"/>
                          <w:b/>
                          <w:color w:val="1F3864" w:themeColor="accent1" w:themeShade="80"/>
                          <w:sz w:val="36"/>
                          <w:szCs w:val="36"/>
                        </w:rPr>
                      </w:pPr>
                      <w:r w:rsidRPr="0097652E">
                        <w:rPr>
                          <w:rFonts w:ascii="Comic Sans MS" w:eastAsia="Times New Roman" w:hAnsi="Comic Sans MS" w:cs="Rod"/>
                          <w:b/>
                          <w:color w:val="1F3864" w:themeColor="accent1" w:themeShade="80"/>
                          <w:sz w:val="36"/>
                          <w:szCs w:val="36"/>
                        </w:rPr>
                        <w:t>Freedom Center Ministries, Inc.</w:t>
                      </w:r>
                    </w:p>
                    <w:p w14:paraId="0D8F41CA" w14:textId="104E2512" w:rsidR="00552861" w:rsidRPr="00962BDA" w:rsidRDefault="00552861" w:rsidP="00552861">
                      <w:pPr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   </w:t>
                      </w:r>
                      <w:r w:rsidR="00774A5A"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ugust 2019 </w:t>
                      </w:r>
                      <w:r w:rsidRPr="00981428"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ws</w:t>
                      </w:r>
                    </w:p>
                    <w:p w14:paraId="4BDB9F60" w14:textId="77777777" w:rsidR="00552861" w:rsidRDefault="00552861" w:rsidP="00552861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3F9E56D" wp14:editId="50A300EC">
            <wp:extent cx="1712595" cy="1958506"/>
            <wp:effectExtent l="0" t="0" r="1905" b="3810"/>
            <wp:docPr id="15" name="Picture 15" descr="C:\Users\George.GEORGEOFFICE\AppData\Local\Microsoft\Windows\INetCache\IE\XS9A3PH6\20180215_13024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eorge.GEORGEOFFICE\AppData\Local\Microsoft\Windows\INetCache\IE\XS9A3PH6\20180215_130249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2595" cy="1958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Hlk524115055"/>
      <w:bookmarkStart w:id="2" w:name="_Hlk15896653"/>
      <w:bookmarkEnd w:id="1"/>
      <w:bookmarkEnd w:id="2"/>
    </w:p>
    <w:p w14:paraId="389EBE6C" w14:textId="0BEE8AC0" w:rsidR="00552861" w:rsidRDefault="00552861" w:rsidP="00552861">
      <w:pPr>
        <w:spacing w:after="160" w:line="259" w:lineRule="auto"/>
        <w:rPr>
          <w:rFonts w:ascii="Verdana" w:eastAsia="Comic Sans MS,Rod,Times New Rom" w:hAnsi="Verdana" w:cs="Comic Sans MS,Rod,Times New Rom"/>
          <w:b/>
          <w:bCs/>
          <w:sz w:val="20"/>
          <w:szCs w:val="20"/>
          <w:u w:val="single"/>
        </w:rPr>
      </w:pPr>
    </w:p>
    <w:p w14:paraId="41D8D3E5" w14:textId="20153F13" w:rsidR="00552861" w:rsidRDefault="00552861" w:rsidP="00C817A0">
      <w:pPr>
        <w:spacing w:after="160" w:line="259" w:lineRule="auto"/>
        <w:rPr>
          <w:rFonts w:ascii="Verdana" w:eastAsia="Comic Sans MS,Rod,Times New Rom" w:hAnsi="Verdana" w:cs="Comic Sans MS,Rod,Times New Rom"/>
          <w:b/>
          <w:bCs/>
          <w:sz w:val="20"/>
          <w:szCs w:val="20"/>
          <w:u w:val="single"/>
        </w:rPr>
      </w:pPr>
    </w:p>
    <w:p w14:paraId="2EFC1590" w14:textId="3DFB30FD" w:rsidR="00552861" w:rsidRDefault="00CB67FD" w:rsidP="00C817A0">
      <w:pPr>
        <w:spacing w:after="160" w:line="259" w:lineRule="auto"/>
        <w:rPr>
          <w:rFonts w:ascii="Verdana" w:eastAsia="Comic Sans MS,Rod,Times New Rom" w:hAnsi="Verdana" w:cs="Comic Sans MS,Rod,Times New Rom"/>
          <w:sz w:val="20"/>
          <w:szCs w:val="20"/>
        </w:rPr>
      </w:pPr>
      <w:r w:rsidRPr="00CB67FD">
        <w:rPr>
          <w:rFonts w:ascii="Verdana" w:eastAsia="Comic Sans MS,Rod,Times New Rom" w:hAnsi="Verdana" w:cs="Comic Sans MS,Rod,Times New Rom"/>
          <w:sz w:val="20"/>
          <w:szCs w:val="20"/>
        </w:rPr>
        <w:t>Greetings</w:t>
      </w:r>
      <w:r w:rsidR="00737164">
        <w:rPr>
          <w:rFonts w:ascii="Verdana" w:eastAsia="Comic Sans MS,Rod,Times New Rom" w:hAnsi="Verdana" w:cs="Comic Sans MS,Rod,Times New Rom"/>
          <w:sz w:val="20"/>
          <w:szCs w:val="20"/>
        </w:rPr>
        <w:t xml:space="preserve"> </w:t>
      </w:r>
      <w:r w:rsidR="00371EEE">
        <w:rPr>
          <w:rFonts w:ascii="Verdana" w:eastAsia="Comic Sans MS,Rod,Times New Rom" w:hAnsi="Verdana" w:cs="Comic Sans MS,Rod,Times New Rom"/>
          <w:sz w:val="20"/>
          <w:szCs w:val="20"/>
        </w:rPr>
        <w:t>Friends</w:t>
      </w:r>
      <w:r w:rsidR="00737164">
        <w:rPr>
          <w:rFonts w:ascii="Verdana" w:eastAsia="Comic Sans MS,Rod,Times New Rom" w:hAnsi="Verdana" w:cs="Comic Sans MS,Rod,Times New Rom"/>
          <w:sz w:val="20"/>
          <w:szCs w:val="20"/>
        </w:rPr>
        <w:t xml:space="preserve"> and Family,</w:t>
      </w:r>
    </w:p>
    <w:p w14:paraId="78832E33" w14:textId="7ABE124A" w:rsidR="000D5723" w:rsidRDefault="000D5723" w:rsidP="000D5723">
      <w:pPr>
        <w:spacing w:after="160" w:line="259" w:lineRule="auto"/>
        <w:rPr>
          <w:rFonts w:ascii="Verdana" w:eastAsia="Comic Sans MS,Rod,Times New Rom" w:hAnsi="Verdana" w:cs="Comic Sans MS,Rod,Times New Rom"/>
          <w:sz w:val="20"/>
          <w:szCs w:val="20"/>
        </w:rPr>
      </w:pPr>
      <w:r>
        <w:rPr>
          <w:rFonts w:ascii="Verdana" w:eastAsia="Comic Sans MS,Rod,Times New Rom" w:hAnsi="Verdana" w:cs="Comic Sans MS,Rod,Times New Rom"/>
          <w:sz w:val="20"/>
          <w:szCs w:val="20"/>
        </w:rPr>
        <w:t>Grace and peace to you from God our Father and Lord Jesus Christ. We praise Him for all blessings!</w:t>
      </w:r>
    </w:p>
    <w:p w14:paraId="02441CD2" w14:textId="7BFA1769" w:rsidR="00464B82" w:rsidRDefault="009F0EF6" w:rsidP="00C817A0">
      <w:pPr>
        <w:spacing w:after="160" w:line="259" w:lineRule="auto"/>
        <w:rPr>
          <w:rFonts w:ascii="Verdana" w:eastAsia="Comic Sans MS,Rod,Times New Rom" w:hAnsi="Verdana" w:cs="Comic Sans MS,Rod,Times New Rom"/>
          <w:sz w:val="20"/>
          <w:szCs w:val="20"/>
        </w:rPr>
      </w:pPr>
      <w:r>
        <w:rPr>
          <w:rFonts w:ascii="Verdana" w:eastAsia="Comic Sans MS,Rod,Times New Rom" w:hAnsi="Verdana" w:cs="Comic Sans MS,Rod,Times New Rom"/>
          <w:sz w:val="20"/>
          <w:szCs w:val="20"/>
        </w:rPr>
        <w:t>Hope all went well</w:t>
      </w:r>
      <w:r w:rsidR="00FB0125">
        <w:rPr>
          <w:rFonts w:ascii="Verdana" w:eastAsia="Comic Sans MS,Rod,Times New Rom" w:hAnsi="Verdana" w:cs="Comic Sans MS,Rod,Times New Rom"/>
          <w:sz w:val="20"/>
          <w:szCs w:val="20"/>
        </w:rPr>
        <w:t xml:space="preserve"> </w:t>
      </w:r>
      <w:r w:rsidR="009B2D5F">
        <w:rPr>
          <w:rFonts w:ascii="Verdana" w:eastAsia="Comic Sans MS,Rod,Times New Rom" w:hAnsi="Verdana" w:cs="Comic Sans MS,Rod,Times New Rom"/>
          <w:sz w:val="20"/>
          <w:szCs w:val="20"/>
        </w:rPr>
        <w:t xml:space="preserve">getting </w:t>
      </w:r>
      <w:r w:rsidR="00FB0125">
        <w:rPr>
          <w:rFonts w:ascii="Verdana" w:eastAsia="Comic Sans MS,Rod,Times New Rom" w:hAnsi="Verdana" w:cs="Comic Sans MS,Rod,Times New Rom"/>
          <w:sz w:val="20"/>
          <w:szCs w:val="20"/>
        </w:rPr>
        <w:t>your children ready for school</w:t>
      </w:r>
      <w:r w:rsidR="009B2D5F">
        <w:rPr>
          <w:rFonts w:ascii="Verdana" w:eastAsia="Comic Sans MS,Rod,Times New Rom" w:hAnsi="Verdana" w:cs="Comic Sans MS,Rod,Times New Rom"/>
          <w:sz w:val="20"/>
          <w:szCs w:val="20"/>
        </w:rPr>
        <w:t>.</w:t>
      </w:r>
      <w:r w:rsidR="00DD1385">
        <w:rPr>
          <w:rFonts w:ascii="Verdana" w:eastAsia="Comic Sans MS,Rod,Times New Rom" w:hAnsi="Verdana" w:cs="Comic Sans MS,Rod,Times New Rom"/>
          <w:sz w:val="20"/>
          <w:szCs w:val="20"/>
        </w:rPr>
        <w:t xml:space="preserve"> Freedom Center </w:t>
      </w:r>
      <w:r w:rsidR="00A12D3D">
        <w:rPr>
          <w:rFonts w:ascii="Verdana" w:eastAsia="Comic Sans MS,Rod,Times New Rom" w:hAnsi="Verdana" w:cs="Comic Sans MS,Rod,Times New Rom"/>
          <w:sz w:val="20"/>
          <w:szCs w:val="20"/>
        </w:rPr>
        <w:t xml:space="preserve">helped </w:t>
      </w:r>
      <w:r w:rsidR="009C7C4A">
        <w:rPr>
          <w:rFonts w:ascii="Verdana" w:eastAsia="Comic Sans MS,Rod,Times New Rom" w:hAnsi="Verdana" w:cs="Comic Sans MS,Rod,Times New Rom"/>
          <w:sz w:val="20"/>
          <w:szCs w:val="20"/>
        </w:rPr>
        <w:t>prepare several hund</w:t>
      </w:r>
      <w:r w:rsidR="00A12D3D">
        <w:rPr>
          <w:rFonts w:ascii="Verdana" w:eastAsia="Comic Sans MS,Rod,Times New Rom" w:hAnsi="Verdana" w:cs="Comic Sans MS,Rod,Times New Rom"/>
          <w:sz w:val="20"/>
          <w:szCs w:val="20"/>
        </w:rPr>
        <w:t>red children</w:t>
      </w:r>
      <w:r w:rsidR="00620865">
        <w:rPr>
          <w:rFonts w:ascii="Verdana" w:eastAsia="Comic Sans MS,Rod,Times New Rom" w:hAnsi="Verdana" w:cs="Comic Sans MS,Rod,Times New Rom"/>
          <w:sz w:val="20"/>
          <w:szCs w:val="20"/>
        </w:rPr>
        <w:t xml:space="preserve"> from </w:t>
      </w:r>
      <w:r w:rsidR="00E733AA">
        <w:rPr>
          <w:rFonts w:ascii="Verdana" w:eastAsia="Comic Sans MS,Rod,Times New Rom" w:hAnsi="Verdana" w:cs="Comic Sans MS,Rod,Times New Rom"/>
          <w:sz w:val="20"/>
          <w:szCs w:val="20"/>
        </w:rPr>
        <w:t>t</w:t>
      </w:r>
      <w:r w:rsidR="00080CF6">
        <w:rPr>
          <w:rFonts w:ascii="Verdana" w:eastAsia="Comic Sans MS,Rod,Times New Rom" w:hAnsi="Verdana" w:cs="Comic Sans MS,Rod,Times New Rom"/>
          <w:sz w:val="20"/>
          <w:szCs w:val="20"/>
        </w:rPr>
        <w:t xml:space="preserve">hree </w:t>
      </w:r>
      <w:r w:rsidR="00F81A4C">
        <w:rPr>
          <w:rFonts w:ascii="Verdana" w:eastAsia="Comic Sans MS,Rod,Times New Rom" w:hAnsi="Verdana" w:cs="Comic Sans MS,Rod,Times New Rom"/>
          <w:sz w:val="20"/>
          <w:szCs w:val="20"/>
        </w:rPr>
        <w:t>counties.</w:t>
      </w:r>
      <w:r w:rsidR="00A12D3D">
        <w:rPr>
          <w:rFonts w:ascii="Verdana" w:eastAsia="Comic Sans MS,Rod,Times New Rom" w:hAnsi="Verdana" w:cs="Comic Sans MS,Rod,Times New Rom"/>
          <w:sz w:val="20"/>
          <w:szCs w:val="20"/>
        </w:rPr>
        <w:t xml:space="preserve"> </w:t>
      </w:r>
      <w:r w:rsidR="00334D26">
        <w:rPr>
          <w:rFonts w:ascii="Verdana" w:eastAsia="Comic Sans MS,Rod,Times New Rom" w:hAnsi="Verdana" w:cs="Comic Sans MS,Rod,Times New Rom"/>
          <w:sz w:val="20"/>
          <w:szCs w:val="20"/>
        </w:rPr>
        <w:t>Our Harlan Cou</w:t>
      </w:r>
      <w:r w:rsidR="00D95D2D">
        <w:rPr>
          <w:rFonts w:ascii="Verdana" w:eastAsia="Comic Sans MS,Rod,Times New Rom" w:hAnsi="Verdana" w:cs="Comic Sans MS,Rod,Times New Rom"/>
          <w:sz w:val="20"/>
          <w:szCs w:val="20"/>
        </w:rPr>
        <w:t xml:space="preserve">nty is in session...now with water </w:t>
      </w:r>
      <w:r w:rsidR="009F2DDD">
        <w:rPr>
          <w:rFonts w:ascii="Verdana" w:eastAsia="Comic Sans MS,Rod,Times New Rom" w:hAnsi="Verdana" w:cs="Comic Sans MS,Rod,Times New Rom"/>
          <w:sz w:val="20"/>
          <w:szCs w:val="20"/>
        </w:rPr>
        <w:t>issues</w:t>
      </w:r>
      <w:r w:rsidR="00D20102">
        <w:rPr>
          <w:rFonts w:ascii="Verdana" w:eastAsia="Comic Sans MS,Rod,Times New Rom" w:hAnsi="Verdana" w:cs="Comic Sans MS,Rod,Times New Rom"/>
          <w:sz w:val="20"/>
          <w:szCs w:val="20"/>
        </w:rPr>
        <w:t>,</w:t>
      </w:r>
      <w:r w:rsidR="006F3957">
        <w:rPr>
          <w:rFonts w:ascii="Verdana" w:eastAsia="Comic Sans MS,Rod,Times New Rom" w:hAnsi="Verdana" w:cs="Comic Sans MS,Rod,Times New Rom"/>
          <w:sz w:val="20"/>
          <w:szCs w:val="20"/>
        </w:rPr>
        <w:t xml:space="preserve"> they</w:t>
      </w:r>
      <w:r w:rsidR="00F872F7">
        <w:rPr>
          <w:rFonts w:ascii="Verdana" w:eastAsia="Comic Sans MS,Rod,Times New Rom" w:hAnsi="Verdana" w:cs="Comic Sans MS,Rod,Times New Rom"/>
          <w:sz w:val="20"/>
          <w:szCs w:val="20"/>
        </w:rPr>
        <w:t xml:space="preserve"> have </w:t>
      </w:r>
      <w:r w:rsidR="00FF6A00">
        <w:rPr>
          <w:rFonts w:ascii="Verdana" w:eastAsia="Comic Sans MS,Rod,Times New Rom" w:hAnsi="Verdana" w:cs="Comic Sans MS,Rod,Times New Rom"/>
          <w:sz w:val="20"/>
          <w:szCs w:val="20"/>
        </w:rPr>
        <w:t xml:space="preserve">missed </w:t>
      </w:r>
      <w:r w:rsidR="00F872F7">
        <w:rPr>
          <w:rFonts w:ascii="Verdana" w:eastAsia="Comic Sans MS,Rod,Times New Rom" w:hAnsi="Verdana" w:cs="Comic Sans MS,Rod,Times New Rom"/>
          <w:sz w:val="20"/>
          <w:szCs w:val="20"/>
        </w:rPr>
        <w:t>some days of class</w:t>
      </w:r>
      <w:r w:rsidR="00D20102">
        <w:rPr>
          <w:rFonts w:ascii="Verdana" w:eastAsia="Comic Sans MS,Rod,Times New Rom" w:hAnsi="Verdana" w:cs="Comic Sans MS,Rod,Times New Rom"/>
          <w:sz w:val="20"/>
          <w:szCs w:val="20"/>
        </w:rPr>
        <w:t>.</w:t>
      </w:r>
      <w:r w:rsidR="009F2DDD">
        <w:rPr>
          <w:rFonts w:ascii="Verdana" w:eastAsia="Comic Sans MS,Rod,Times New Rom" w:hAnsi="Verdana" w:cs="Comic Sans MS,Rod,Times New Rom"/>
          <w:sz w:val="20"/>
          <w:szCs w:val="20"/>
        </w:rPr>
        <w:t xml:space="preserve"> Please pray</w:t>
      </w:r>
      <w:r w:rsidR="00312B87">
        <w:rPr>
          <w:rFonts w:ascii="Verdana" w:eastAsia="Comic Sans MS,Rod,Times New Rom" w:hAnsi="Verdana" w:cs="Comic Sans MS,Rod,Times New Rom"/>
          <w:sz w:val="20"/>
          <w:szCs w:val="20"/>
        </w:rPr>
        <w:t>, t</w:t>
      </w:r>
      <w:r w:rsidR="008624A4">
        <w:rPr>
          <w:rFonts w:ascii="Verdana" w:eastAsia="Comic Sans MS,Rod,Times New Rom" w:hAnsi="Verdana" w:cs="Comic Sans MS,Rod,Times New Rom"/>
          <w:sz w:val="20"/>
          <w:szCs w:val="20"/>
        </w:rPr>
        <w:t xml:space="preserve">hank you for your thoughts and </w:t>
      </w:r>
      <w:r w:rsidR="00E362F7">
        <w:rPr>
          <w:rFonts w:ascii="Verdana" w:eastAsia="Comic Sans MS,Rod,Times New Rom" w:hAnsi="Verdana" w:cs="Comic Sans MS,Rod,Times New Rom"/>
          <w:sz w:val="20"/>
          <w:szCs w:val="20"/>
        </w:rPr>
        <w:t>prayers!</w:t>
      </w:r>
    </w:p>
    <w:p w14:paraId="01EFCA16" w14:textId="695E7D8B" w:rsidR="00650D3B" w:rsidRDefault="00C46A43" w:rsidP="00C817A0">
      <w:pPr>
        <w:spacing w:after="160" w:line="259" w:lineRule="auto"/>
        <w:rPr>
          <w:rFonts w:ascii="Segoe UI" w:hAnsi="Segoe UI" w:cs="Segoe UI"/>
          <w:noProof/>
        </w:rPr>
      </w:pPr>
      <w:r>
        <w:rPr>
          <w:rFonts w:ascii="Verdana" w:eastAsia="Comic Sans MS,Rod,Times New Rom" w:hAnsi="Verdana" w:cs="Comic Sans MS,Rod,Times New Rom"/>
          <w:sz w:val="20"/>
          <w:szCs w:val="20"/>
        </w:rPr>
        <w:t xml:space="preserve">As Robin and I </w:t>
      </w:r>
      <w:r w:rsidR="00D11D1F">
        <w:rPr>
          <w:rFonts w:ascii="Verdana" w:eastAsia="Comic Sans MS,Rod,Times New Rom" w:hAnsi="Verdana" w:cs="Comic Sans MS,Rod,Times New Rom"/>
          <w:sz w:val="20"/>
          <w:szCs w:val="20"/>
        </w:rPr>
        <w:t>rise</w:t>
      </w:r>
      <w:r w:rsidR="007D508F">
        <w:rPr>
          <w:rFonts w:ascii="Verdana" w:eastAsia="Comic Sans MS,Rod,Times New Rom" w:hAnsi="Verdana" w:cs="Comic Sans MS,Rod,Times New Rom"/>
          <w:sz w:val="20"/>
          <w:szCs w:val="20"/>
        </w:rPr>
        <w:t xml:space="preserve"> each morning</w:t>
      </w:r>
      <w:r w:rsidR="00C50100">
        <w:rPr>
          <w:rFonts w:ascii="Verdana" w:eastAsia="Comic Sans MS,Rod,Times New Rom" w:hAnsi="Verdana" w:cs="Comic Sans MS,Rod,Times New Rom"/>
          <w:sz w:val="20"/>
          <w:szCs w:val="20"/>
        </w:rPr>
        <w:t>,</w:t>
      </w:r>
      <w:r w:rsidR="00FD0BBF">
        <w:rPr>
          <w:rFonts w:ascii="Verdana" w:eastAsia="Comic Sans MS,Rod,Times New Rom" w:hAnsi="Verdana" w:cs="Comic Sans MS,Rod,Times New Rom"/>
          <w:sz w:val="20"/>
          <w:szCs w:val="20"/>
        </w:rPr>
        <w:t xml:space="preserve"> we ask the Holy Spirit </w:t>
      </w:r>
      <w:r w:rsidR="00C50100">
        <w:rPr>
          <w:rFonts w:ascii="Verdana" w:eastAsia="Comic Sans MS,Rod,Times New Rom" w:hAnsi="Verdana" w:cs="Comic Sans MS,Rod,Times New Rom"/>
          <w:sz w:val="20"/>
          <w:szCs w:val="20"/>
        </w:rPr>
        <w:t xml:space="preserve">to </w:t>
      </w:r>
      <w:r w:rsidR="006047A0">
        <w:rPr>
          <w:rFonts w:ascii="Verdana" w:eastAsia="Comic Sans MS,Rod,Times New Rom" w:hAnsi="Verdana" w:cs="Comic Sans MS,Rod,Times New Rom"/>
          <w:sz w:val="20"/>
          <w:szCs w:val="20"/>
        </w:rPr>
        <w:t>b</w:t>
      </w:r>
      <w:r w:rsidR="00C50100">
        <w:rPr>
          <w:rFonts w:ascii="Verdana" w:eastAsia="Comic Sans MS,Rod,Times New Rom" w:hAnsi="Verdana" w:cs="Comic Sans MS,Rod,Times New Rom"/>
          <w:sz w:val="20"/>
          <w:szCs w:val="20"/>
        </w:rPr>
        <w:t>r</w:t>
      </w:r>
      <w:r w:rsidR="006047A0">
        <w:rPr>
          <w:rFonts w:ascii="Verdana" w:eastAsia="Comic Sans MS,Rod,Times New Rom" w:hAnsi="Verdana" w:cs="Comic Sans MS,Rod,Times New Rom"/>
          <w:sz w:val="20"/>
          <w:szCs w:val="20"/>
        </w:rPr>
        <w:t>ing folks to FC</w:t>
      </w:r>
      <w:r w:rsidR="007808B8">
        <w:rPr>
          <w:rFonts w:ascii="Verdana" w:eastAsia="Comic Sans MS,Rod,Times New Rom" w:hAnsi="Verdana" w:cs="Comic Sans MS,Rod,Times New Rom"/>
          <w:sz w:val="20"/>
          <w:szCs w:val="20"/>
        </w:rPr>
        <w:t xml:space="preserve"> that we may share Jesus</w:t>
      </w:r>
      <w:r w:rsidR="00FD4D73">
        <w:rPr>
          <w:rFonts w:ascii="Verdana" w:eastAsia="Comic Sans MS,Rod,Times New Rom" w:hAnsi="Verdana" w:cs="Comic Sans MS,Rod,Times New Rom"/>
          <w:sz w:val="20"/>
          <w:szCs w:val="20"/>
        </w:rPr>
        <w:t xml:space="preserve">. </w:t>
      </w:r>
      <w:r w:rsidR="0001106B">
        <w:rPr>
          <w:rFonts w:ascii="Verdana" w:eastAsia="Comic Sans MS,Rod,Times New Rom" w:hAnsi="Verdana" w:cs="Comic Sans MS,Rod,Times New Rom"/>
          <w:sz w:val="20"/>
          <w:szCs w:val="20"/>
        </w:rPr>
        <w:t>There w</w:t>
      </w:r>
      <w:r w:rsidR="004F324A">
        <w:rPr>
          <w:rFonts w:ascii="Verdana" w:eastAsia="Comic Sans MS,Rod,Times New Rom" w:hAnsi="Verdana" w:cs="Comic Sans MS,Rod,Times New Rom"/>
          <w:sz w:val="20"/>
          <w:szCs w:val="20"/>
        </w:rPr>
        <w:t>as</w:t>
      </w:r>
      <w:r w:rsidR="0001106B">
        <w:rPr>
          <w:rFonts w:ascii="Verdana" w:eastAsia="Comic Sans MS,Rod,Times New Rom" w:hAnsi="Verdana" w:cs="Comic Sans MS,Rod,Times New Rom"/>
          <w:sz w:val="20"/>
          <w:szCs w:val="20"/>
        </w:rPr>
        <w:t xml:space="preserve"> 497 friends/folk came</w:t>
      </w:r>
      <w:r w:rsidR="002C2BCF">
        <w:rPr>
          <w:rFonts w:ascii="Verdana" w:eastAsia="Comic Sans MS,Rod,Times New Rom" w:hAnsi="Verdana" w:cs="Comic Sans MS,Rod,Times New Rom"/>
          <w:sz w:val="20"/>
          <w:szCs w:val="20"/>
        </w:rPr>
        <w:t xml:space="preserve"> </w:t>
      </w:r>
      <w:r w:rsidR="004F324A">
        <w:rPr>
          <w:rFonts w:ascii="Verdana" w:eastAsia="Comic Sans MS,Rod,Times New Rom" w:hAnsi="Verdana" w:cs="Comic Sans MS,Rod,Times New Rom"/>
          <w:sz w:val="20"/>
          <w:szCs w:val="20"/>
        </w:rPr>
        <w:t xml:space="preserve">to </w:t>
      </w:r>
      <w:r w:rsidR="002A052E">
        <w:rPr>
          <w:rFonts w:ascii="Verdana" w:eastAsia="Comic Sans MS,Rod,Times New Rom" w:hAnsi="Verdana" w:cs="Comic Sans MS,Rod,Times New Rom"/>
          <w:sz w:val="20"/>
          <w:szCs w:val="20"/>
        </w:rPr>
        <w:t xml:space="preserve">shop...some of them came early </w:t>
      </w:r>
      <w:r w:rsidR="00FB5F39">
        <w:rPr>
          <w:rFonts w:ascii="Verdana" w:eastAsia="Comic Sans MS,Rod,Times New Rom" w:hAnsi="Verdana" w:cs="Comic Sans MS,Rod,Times New Rom"/>
          <w:sz w:val="20"/>
          <w:szCs w:val="20"/>
        </w:rPr>
        <w:t>for Bible study.</w:t>
      </w:r>
      <w:r w:rsidR="00D947F3">
        <w:rPr>
          <w:rFonts w:ascii="Verdana" w:eastAsia="Comic Sans MS,Rod,Times New Rom" w:hAnsi="Verdana" w:cs="Comic Sans MS,Rod,Times New Rom"/>
          <w:sz w:val="20"/>
          <w:szCs w:val="20"/>
        </w:rPr>
        <w:t xml:space="preserve"> </w:t>
      </w:r>
      <w:r w:rsidR="00A7563B">
        <w:rPr>
          <w:rFonts w:ascii="Verdana" w:eastAsia="Comic Sans MS,Rod,Times New Rom" w:hAnsi="Verdana" w:cs="Comic Sans MS,Rod,Times New Rom"/>
          <w:sz w:val="20"/>
          <w:szCs w:val="20"/>
        </w:rPr>
        <w:t xml:space="preserve">We also had </w:t>
      </w:r>
      <w:r w:rsidR="00860F49">
        <w:rPr>
          <w:rFonts w:ascii="Verdana" w:eastAsia="Comic Sans MS,Rod,Times New Rom" w:hAnsi="Verdana" w:cs="Comic Sans MS,Rod,Times New Rom"/>
          <w:sz w:val="20"/>
          <w:szCs w:val="20"/>
        </w:rPr>
        <w:t>f</w:t>
      </w:r>
      <w:r w:rsidR="00C334DE">
        <w:rPr>
          <w:rFonts w:ascii="Verdana" w:eastAsia="Comic Sans MS,Rod,Times New Rom" w:hAnsi="Verdana" w:cs="Comic Sans MS,Rod,Times New Rom"/>
          <w:sz w:val="20"/>
          <w:szCs w:val="20"/>
        </w:rPr>
        <w:t>ive</w:t>
      </w:r>
      <w:r w:rsidR="00A7563B">
        <w:rPr>
          <w:rFonts w:ascii="Verdana" w:eastAsia="Comic Sans MS,Rod,Times New Rom" w:hAnsi="Verdana" w:cs="Comic Sans MS,Rod,Times New Rom"/>
          <w:sz w:val="20"/>
          <w:szCs w:val="20"/>
        </w:rPr>
        <w:t xml:space="preserve"> team</w:t>
      </w:r>
      <w:r w:rsidR="001046CC">
        <w:rPr>
          <w:rFonts w:ascii="Verdana" w:eastAsia="Comic Sans MS,Rod,Times New Rom" w:hAnsi="Verdana" w:cs="Comic Sans MS,Rod,Times New Rom"/>
          <w:sz w:val="20"/>
          <w:szCs w:val="20"/>
        </w:rPr>
        <w:t>s serve</w:t>
      </w:r>
      <w:r w:rsidR="004B6DC8">
        <w:rPr>
          <w:rFonts w:ascii="Verdana" w:eastAsia="Comic Sans MS,Rod,Times New Rom" w:hAnsi="Verdana" w:cs="Comic Sans MS,Rod,Times New Rom"/>
          <w:sz w:val="20"/>
          <w:szCs w:val="20"/>
        </w:rPr>
        <w:t xml:space="preserve"> and drop off donations</w:t>
      </w:r>
      <w:r w:rsidR="00B32855">
        <w:rPr>
          <w:rFonts w:ascii="Verdana" w:eastAsia="Comic Sans MS,Rod,Times New Rom" w:hAnsi="Verdana" w:cs="Comic Sans MS,Rod,Times New Rom"/>
          <w:sz w:val="20"/>
          <w:szCs w:val="20"/>
        </w:rPr>
        <w:t>:</w:t>
      </w:r>
      <w:r w:rsidR="00AD3885">
        <w:rPr>
          <w:rFonts w:ascii="Verdana" w:eastAsia="Comic Sans MS,Rod,Times New Rom" w:hAnsi="Verdana" w:cs="Comic Sans MS,Rod,Times New Rom"/>
          <w:sz w:val="20"/>
          <w:szCs w:val="20"/>
        </w:rPr>
        <w:t xml:space="preserve"> </w:t>
      </w:r>
      <w:r w:rsidR="004B6DC8">
        <w:rPr>
          <w:rFonts w:ascii="Verdana" w:eastAsia="Comic Sans MS,Rod,Times New Rom" w:hAnsi="Verdana" w:cs="Comic Sans MS,Rod,Times New Rom"/>
          <w:sz w:val="20"/>
          <w:szCs w:val="20"/>
        </w:rPr>
        <w:t xml:space="preserve">from </w:t>
      </w:r>
      <w:r w:rsidR="00E422AD">
        <w:rPr>
          <w:rFonts w:ascii="Verdana" w:eastAsia="Comic Sans MS,Rod,Times New Rom" w:hAnsi="Verdana" w:cs="Comic Sans MS,Rod,Times New Rom"/>
          <w:sz w:val="20"/>
          <w:szCs w:val="20"/>
        </w:rPr>
        <w:t>Culpepper</w:t>
      </w:r>
      <w:r w:rsidR="00010C27">
        <w:rPr>
          <w:rFonts w:ascii="Verdana" w:eastAsia="Comic Sans MS,Rod,Times New Rom" w:hAnsi="Verdana" w:cs="Comic Sans MS,Rod,Times New Rom"/>
          <w:sz w:val="20"/>
          <w:szCs w:val="20"/>
        </w:rPr>
        <w:t xml:space="preserve">, </w:t>
      </w:r>
      <w:r w:rsidR="003537E4">
        <w:rPr>
          <w:rFonts w:ascii="Verdana" w:eastAsia="Comic Sans MS,Rod,Times New Rom" w:hAnsi="Verdana" w:cs="Comic Sans MS,Rod,Times New Rom"/>
          <w:sz w:val="20"/>
          <w:szCs w:val="20"/>
        </w:rPr>
        <w:t>VA</w:t>
      </w:r>
      <w:r w:rsidR="00C334DE">
        <w:rPr>
          <w:rFonts w:ascii="Verdana" w:eastAsia="Comic Sans MS,Rod,Times New Rom" w:hAnsi="Verdana" w:cs="Comic Sans MS,Rod,Times New Rom"/>
          <w:sz w:val="20"/>
          <w:szCs w:val="20"/>
        </w:rPr>
        <w:t xml:space="preserve">, </w:t>
      </w:r>
      <w:r w:rsidR="00010C27">
        <w:rPr>
          <w:rFonts w:ascii="Verdana" w:eastAsia="Comic Sans MS,Rod,Times New Rom" w:hAnsi="Verdana" w:cs="Comic Sans MS,Rod,Times New Rom"/>
          <w:sz w:val="20"/>
          <w:szCs w:val="20"/>
        </w:rPr>
        <w:t xml:space="preserve">Lancaster, </w:t>
      </w:r>
      <w:r w:rsidR="00C334DE">
        <w:rPr>
          <w:rFonts w:ascii="Verdana" w:eastAsia="Comic Sans MS,Rod,Times New Rom" w:hAnsi="Verdana" w:cs="Comic Sans MS,Rod,Times New Rom"/>
          <w:sz w:val="20"/>
          <w:szCs w:val="20"/>
        </w:rPr>
        <w:t>KY</w:t>
      </w:r>
      <w:r w:rsidR="00455226">
        <w:rPr>
          <w:rFonts w:ascii="Verdana" w:eastAsia="Comic Sans MS,Rod,Times New Rom" w:hAnsi="Verdana" w:cs="Comic Sans MS,Rod,Times New Rom"/>
          <w:sz w:val="20"/>
          <w:szCs w:val="20"/>
        </w:rPr>
        <w:t>,</w:t>
      </w:r>
      <w:r w:rsidR="00CA5417">
        <w:rPr>
          <w:rFonts w:ascii="Verdana" w:eastAsia="Comic Sans MS,Rod,Times New Rom" w:hAnsi="Verdana" w:cs="Comic Sans MS,Rod,Times New Rom"/>
          <w:sz w:val="20"/>
          <w:szCs w:val="20"/>
        </w:rPr>
        <w:t xml:space="preserve"> Cleveland,</w:t>
      </w:r>
      <w:r w:rsidR="005B6BAE">
        <w:rPr>
          <w:rFonts w:ascii="Verdana" w:eastAsia="Comic Sans MS,Rod,Times New Rom" w:hAnsi="Verdana" w:cs="Comic Sans MS,Rod,Times New Rom"/>
          <w:sz w:val="20"/>
          <w:szCs w:val="20"/>
        </w:rPr>
        <w:t xml:space="preserve"> </w:t>
      </w:r>
      <w:r w:rsidR="00AC6247">
        <w:rPr>
          <w:rFonts w:ascii="Verdana" w:eastAsia="Comic Sans MS,Rod,Times New Rom" w:hAnsi="Verdana" w:cs="Comic Sans MS,Rod,Times New Rom"/>
          <w:sz w:val="20"/>
          <w:szCs w:val="20"/>
        </w:rPr>
        <w:t>TN</w:t>
      </w:r>
      <w:r w:rsidR="003537E4">
        <w:rPr>
          <w:rFonts w:ascii="Verdana" w:eastAsia="Comic Sans MS,Rod,Times New Rom" w:hAnsi="Verdana" w:cs="Comic Sans MS,Rod,Times New Rom"/>
          <w:sz w:val="20"/>
          <w:szCs w:val="20"/>
        </w:rPr>
        <w:t xml:space="preserve"> and two from </w:t>
      </w:r>
      <w:r w:rsidR="00114DA7">
        <w:rPr>
          <w:rFonts w:ascii="Verdana" w:eastAsia="Comic Sans MS,Rod,Times New Rom" w:hAnsi="Verdana" w:cs="Comic Sans MS,Rod,Times New Rom"/>
          <w:sz w:val="20"/>
          <w:szCs w:val="20"/>
        </w:rPr>
        <w:t>Salem and Irmo</w:t>
      </w:r>
      <w:r w:rsidR="005B6BAE">
        <w:rPr>
          <w:rFonts w:ascii="Verdana" w:eastAsia="Comic Sans MS,Rod,Times New Rom" w:hAnsi="Verdana" w:cs="Comic Sans MS,Rod,Times New Rom"/>
          <w:sz w:val="20"/>
          <w:szCs w:val="20"/>
        </w:rPr>
        <w:t xml:space="preserve">, </w:t>
      </w:r>
      <w:r w:rsidR="003537E4">
        <w:rPr>
          <w:rFonts w:ascii="Verdana" w:eastAsia="Comic Sans MS,Rod,Times New Rom" w:hAnsi="Verdana" w:cs="Comic Sans MS,Rod,Times New Rom"/>
          <w:sz w:val="20"/>
          <w:szCs w:val="20"/>
        </w:rPr>
        <w:t>SC</w:t>
      </w:r>
      <w:r w:rsidR="00A64870">
        <w:rPr>
          <w:rFonts w:ascii="Verdana" w:eastAsia="Comic Sans MS,Rod,Times New Rom" w:hAnsi="Verdana" w:cs="Comic Sans MS,Rod,Times New Rom"/>
          <w:sz w:val="20"/>
          <w:szCs w:val="20"/>
        </w:rPr>
        <w:t>; the SC</w:t>
      </w:r>
      <w:r w:rsidR="002B53E6">
        <w:rPr>
          <w:rFonts w:ascii="Verdana" w:eastAsia="Comic Sans MS,Rod,Times New Rom" w:hAnsi="Verdana" w:cs="Comic Sans MS,Rod,Times New Rom"/>
          <w:sz w:val="20"/>
          <w:szCs w:val="20"/>
        </w:rPr>
        <w:t xml:space="preserve"> </w:t>
      </w:r>
      <w:r w:rsidR="00E42518">
        <w:rPr>
          <w:rFonts w:ascii="Verdana" w:eastAsia="Comic Sans MS,Rod,Times New Rom" w:hAnsi="Verdana" w:cs="Comic Sans MS,Rod,Times New Rom"/>
          <w:sz w:val="20"/>
          <w:szCs w:val="20"/>
        </w:rPr>
        <w:t xml:space="preserve">missionaries helped </w:t>
      </w:r>
      <w:r w:rsidR="00AF42DF">
        <w:rPr>
          <w:rFonts w:ascii="Verdana" w:eastAsia="Comic Sans MS,Rod,Times New Rom" w:hAnsi="Verdana" w:cs="Comic Sans MS,Rod,Times New Rom"/>
          <w:sz w:val="20"/>
          <w:szCs w:val="20"/>
        </w:rPr>
        <w:t>stock winter clothes and bedsheets</w:t>
      </w:r>
      <w:r w:rsidR="00A62782">
        <w:rPr>
          <w:rFonts w:ascii="Verdana" w:eastAsia="Comic Sans MS,Rod,Times New Rom" w:hAnsi="Verdana" w:cs="Comic Sans MS,Rod,Times New Rom"/>
          <w:sz w:val="20"/>
          <w:szCs w:val="20"/>
        </w:rPr>
        <w:t>.</w:t>
      </w:r>
      <w:r w:rsidR="00FF5B25">
        <w:rPr>
          <w:rFonts w:ascii="Verdana" w:eastAsia="Comic Sans MS,Rod,Times New Rom" w:hAnsi="Verdana" w:cs="Comic Sans MS,Rod,Times New Rom"/>
          <w:sz w:val="20"/>
          <w:szCs w:val="20"/>
        </w:rPr>
        <w:t xml:space="preserve"> </w:t>
      </w:r>
      <w:r w:rsidR="0033727D">
        <w:rPr>
          <w:rFonts w:ascii="Verdana" w:eastAsia="Comic Sans MS,Rod,Times New Rom" w:hAnsi="Verdana" w:cs="Comic Sans MS,Rod,Times New Rom"/>
          <w:sz w:val="20"/>
          <w:szCs w:val="20"/>
        </w:rPr>
        <w:t xml:space="preserve">They were a huge </w:t>
      </w:r>
      <w:r w:rsidR="00D11D1F">
        <w:rPr>
          <w:rFonts w:ascii="Verdana" w:eastAsia="Comic Sans MS,Rod,Times New Rom" w:hAnsi="Verdana" w:cs="Comic Sans MS,Rod,Times New Rom"/>
          <w:sz w:val="20"/>
          <w:szCs w:val="20"/>
        </w:rPr>
        <w:t>help;</w:t>
      </w:r>
      <w:r w:rsidR="002379C6">
        <w:rPr>
          <w:rFonts w:ascii="Verdana" w:eastAsia="Comic Sans MS,Rod,Times New Rom" w:hAnsi="Verdana" w:cs="Comic Sans MS,Rod,Times New Rom"/>
          <w:sz w:val="20"/>
          <w:szCs w:val="20"/>
        </w:rPr>
        <w:t xml:space="preserve"> we are so thankful</w:t>
      </w:r>
      <w:r w:rsidR="000A56BB">
        <w:rPr>
          <w:rFonts w:ascii="Verdana" w:eastAsia="Comic Sans MS,Rod,Times New Rom" w:hAnsi="Verdana" w:cs="Comic Sans MS,Rod,Times New Rom"/>
          <w:sz w:val="20"/>
          <w:szCs w:val="20"/>
        </w:rPr>
        <w:t xml:space="preserve"> for our brothers and </w:t>
      </w:r>
      <w:r w:rsidR="00D11D1F">
        <w:rPr>
          <w:rFonts w:ascii="Verdana" w:eastAsia="Comic Sans MS,Rod,Times New Rom" w:hAnsi="Verdana" w:cs="Comic Sans MS,Rod,Times New Rom"/>
          <w:sz w:val="20"/>
          <w:szCs w:val="20"/>
        </w:rPr>
        <w:t>sisters’</w:t>
      </w:r>
      <w:r w:rsidR="000A56BB">
        <w:rPr>
          <w:rFonts w:ascii="Verdana" w:eastAsia="Comic Sans MS,Rod,Times New Rom" w:hAnsi="Verdana" w:cs="Comic Sans MS,Rod,Times New Rom"/>
          <w:sz w:val="20"/>
          <w:szCs w:val="20"/>
        </w:rPr>
        <w:t xml:space="preserve"> ex</w:t>
      </w:r>
      <w:r w:rsidR="00A54DFA">
        <w:rPr>
          <w:rFonts w:ascii="Verdana" w:eastAsia="Comic Sans MS,Rod,Times New Rom" w:hAnsi="Verdana" w:cs="Comic Sans MS,Rod,Times New Rom"/>
          <w:sz w:val="20"/>
          <w:szCs w:val="20"/>
        </w:rPr>
        <w:t>t</w:t>
      </w:r>
      <w:r w:rsidR="000A56BB">
        <w:rPr>
          <w:rFonts w:ascii="Verdana" w:eastAsia="Comic Sans MS,Rod,Times New Rom" w:hAnsi="Verdana" w:cs="Comic Sans MS,Rod,Times New Rom"/>
          <w:sz w:val="20"/>
          <w:szCs w:val="20"/>
        </w:rPr>
        <w:t>ra hands</w:t>
      </w:r>
      <w:r w:rsidR="00F277A2">
        <w:rPr>
          <w:rFonts w:ascii="Verdana" w:eastAsia="Comic Sans MS,Rod,Times New Rom" w:hAnsi="Verdana" w:cs="Comic Sans MS,Rod,Times New Rom"/>
          <w:sz w:val="20"/>
          <w:szCs w:val="20"/>
        </w:rPr>
        <w:t xml:space="preserve">! </w:t>
      </w:r>
      <w:r w:rsidR="005924C9">
        <w:rPr>
          <w:rFonts w:ascii="Verdana" w:eastAsia="Comic Sans MS,Rod,Times New Rom" w:hAnsi="Verdana" w:cs="Comic Sans MS,Rod,Times New Rom"/>
          <w:sz w:val="20"/>
          <w:szCs w:val="20"/>
        </w:rPr>
        <w:t xml:space="preserve">Also, </w:t>
      </w:r>
      <w:r w:rsidR="008B364D">
        <w:rPr>
          <w:rFonts w:ascii="Verdana" w:eastAsia="Comic Sans MS,Rod,Times New Rom" w:hAnsi="Verdana" w:cs="Comic Sans MS,Rod,Times New Rom"/>
          <w:sz w:val="20"/>
          <w:szCs w:val="20"/>
        </w:rPr>
        <w:t>thank them for encouragement</w:t>
      </w:r>
      <w:r w:rsidR="000A56BB">
        <w:rPr>
          <w:rFonts w:ascii="Verdana" w:eastAsia="Comic Sans MS,Rod,Times New Rom" w:hAnsi="Verdana" w:cs="Comic Sans MS,Rod,Times New Rom"/>
          <w:sz w:val="20"/>
          <w:szCs w:val="20"/>
        </w:rPr>
        <w:t>!</w:t>
      </w:r>
      <w:r w:rsidR="00AF4798" w:rsidRPr="00AF4798">
        <w:rPr>
          <w:rFonts w:ascii="Segoe UI" w:hAnsi="Segoe UI" w:cs="Segoe UI"/>
          <w:noProof/>
        </w:rPr>
        <w:t xml:space="preserve"> </w:t>
      </w:r>
    </w:p>
    <w:p w14:paraId="5EF835FD" w14:textId="43D40C82" w:rsidR="00FA4378" w:rsidRDefault="007C5C89" w:rsidP="00C817A0">
      <w:pPr>
        <w:spacing w:after="160" w:line="259" w:lineRule="auto"/>
        <w:rPr>
          <w:rFonts w:ascii="Verdana" w:eastAsia="Comic Sans MS,Rod,Times New Rom" w:hAnsi="Verdana" w:cs="Comic Sans MS,Rod,Times New Rom"/>
          <w:sz w:val="20"/>
          <w:szCs w:val="20"/>
          <w14:shadow w14:blurRad="50800" w14:dist="876300" w14:dir="5400000" w14:sx="0" w14:sy="0" w14:kx="0" w14:ky="0" w14:algn="ctr">
            <w14:srgbClr w14:val="000000">
              <w14:alpha w14:val="56870"/>
            </w14:srgbClr>
          </w14:shadow>
        </w:rPr>
      </w:pPr>
      <w:r w:rsidRPr="003C2E4E">
        <w:rPr>
          <w:rFonts w:ascii="Verdana" w:eastAsia="Comic Sans MS,Rod,Times New Rom" w:hAnsi="Verdana" w:cs="Comic Sans MS,Rod,Times New Rom"/>
          <w:noProof/>
          <w:sz w:val="20"/>
          <w:szCs w:val="20"/>
          <w14:shadow w14:blurRad="50800" w14:dist="876300" w14:dir="5400000" w14:sx="0" w14:sy="0" w14:kx="0" w14:ky="0" w14:algn="ctr">
            <w14:srgbClr w14:val="000000">
              <w14:alpha w14:val="56870"/>
            </w14:srgbClr>
          </w14:shadow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07FDB9D8" wp14:editId="7082A66E">
                <wp:simplePos x="0" y="0"/>
                <wp:positionH relativeFrom="margin">
                  <wp:posOffset>4628515</wp:posOffset>
                </wp:positionH>
                <wp:positionV relativeFrom="paragraph">
                  <wp:posOffset>710565</wp:posOffset>
                </wp:positionV>
                <wp:extent cx="1304925" cy="7715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304925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09DC48" w14:textId="25DDB9AA" w:rsidR="003C2E4E" w:rsidRDefault="00D97A69">
                            <w:r>
                              <w:t>Trinity Riders</w:t>
                            </w:r>
                          </w:p>
                          <w:p w14:paraId="46286348" w14:textId="23B14A8F" w:rsidR="00C15DD6" w:rsidRDefault="00C15DD6">
                            <w:r>
                              <w:t xml:space="preserve">Cleveland, </w:t>
                            </w:r>
                            <w:r w:rsidR="00FE54BF">
                              <w:t>TN Faithful</w:t>
                            </w:r>
                            <w:r w:rsidR="00D94A36">
                              <w:t xml:space="preserve"> </w:t>
                            </w:r>
                            <w:r w:rsidR="00514EEC">
                              <w:t>servants</w:t>
                            </w:r>
                            <w:r w:rsidR="00417669">
                              <w:t xml:space="preserve"> of G</w:t>
                            </w:r>
                            <w:r w:rsidR="005E6879">
                              <w:t>od</w:t>
                            </w:r>
                            <w:r w:rsidR="00F27F99"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DB9D8" id="Text Box 2" o:spid="_x0000_s1027" type="#_x0000_t202" style="position:absolute;margin-left:364.45pt;margin-top:55.95pt;width:102.75pt;height:60.75pt;flip:x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">
                <v:textbox>
                  <w:txbxContent>
                    <w:p w14:paraId="4909DC48" w14:textId="25DDB9AA" w:rsidR="003C2E4E" w:rsidRDefault="00D97A69">
                      <w:r>
                        <w:t>Trinity Riders</w:t>
                      </w:r>
                    </w:p>
                    <w:p w14:paraId="46286348" w14:textId="23B14A8F" w:rsidR="00C15DD6" w:rsidRDefault="00C15DD6">
                      <w:r>
                        <w:t xml:space="preserve">Cleveland, </w:t>
                      </w:r>
                      <w:r w:rsidR="00FE54BF">
                        <w:t>TN Faithful</w:t>
                      </w:r>
                      <w:r w:rsidR="00D94A36">
                        <w:t xml:space="preserve"> </w:t>
                      </w:r>
                      <w:r w:rsidR="00514EEC">
                        <w:t>servants</w:t>
                      </w:r>
                      <w:r w:rsidR="00417669">
                        <w:t xml:space="preserve"> of G</w:t>
                      </w:r>
                      <w:r w:rsidR="005E6879">
                        <w:t>od</w:t>
                      </w:r>
                      <w:r w:rsidR="00F27F99">
                        <w:t>!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570CF">
        <w:rPr>
          <w:rFonts w:ascii="Verdana" w:eastAsia="Comic Sans MS,Rod,Times New Rom" w:hAnsi="Verdana" w:cs="Comic Sans MS,Rod,Times New Rom"/>
          <w:sz w:val="20"/>
          <w:szCs w:val="20"/>
          <w14:shadow w14:blurRad="50800" w14:dist="876300" w14:dir="5400000" w14:sx="0" w14:sy="0" w14:kx="0" w14:ky="0" w14:algn="ctr">
            <w14:srgbClr w14:val="000000">
              <w14:alpha w14:val="56870"/>
            </w14:srgbClr>
          </w14:shadow>
        </w:rPr>
        <w:t xml:space="preserve">   </w:t>
      </w:r>
      <w:r w:rsidR="00427462">
        <w:rPr>
          <w:rFonts w:ascii="Verdana" w:eastAsia="Comic Sans MS,Rod,Times New Rom" w:hAnsi="Verdana" w:cs="Comic Sans MS,Rod,Times New Rom"/>
          <w:sz w:val="20"/>
          <w:szCs w:val="20"/>
          <w14:shadow w14:blurRad="50800" w14:dist="876300" w14:dir="5400000" w14:sx="0" w14:sy="0" w14:kx="0" w14:ky="0" w14:algn="ctr">
            <w14:srgbClr w14:val="000000">
              <w14:alpha w14:val="56870"/>
            </w14:srgbClr>
          </w14:shadow>
        </w:rPr>
        <w:t xml:space="preserve">   </w:t>
      </w:r>
      <w:r w:rsidR="00FA4378">
        <w:rPr>
          <w:rFonts w:ascii="Verdana" w:eastAsia="Comic Sans MS,Rod,Times New Rom" w:hAnsi="Verdana" w:cs="Comic Sans MS,Rod,Times New Rom"/>
          <w:b/>
          <w:bCs/>
          <w:noProof/>
          <w:sz w:val="20"/>
          <w:szCs w:val="20"/>
          <w:u w:val="single"/>
        </w:rPr>
        <w:drawing>
          <wp:inline distT="0" distB="0" distL="0" distR="0" wp14:anchorId="2CF2AB3C" wp14:editId="1534A152">
            <wp:extent cx="885825" cy="1600200"/>
            <wp:effectExtent l="190500" t="190500" r="200025" b="190500"/>
            <wp:docPr id="5" name="Picture 5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BC Salem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1600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6C3BDD">
        <w:rPr>
          <w:rFonts w:ascii="Segoe UI" w:hAnsi="Segoe UI" w:cs="Segoe UI"/>
          <w:noProof/>
        </w:rPr>
        <w:drawing>
          <wp:inline distT="0" distB="0" distL="0" distR="0" wp14:anchorId="6A90565A" wp14:editId="513A4F58">
            <wp:extent cx="1038225" cy="1609725"/>
            <wp:effectExtent l="190500" t="190500" r="200025" b="200025"/>
            <wp:docPr id="4" name="Picture 4" descr="A group of people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BC Salem 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6097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963686">
        <w:rPr>
          <w:noProof/>
        </w:rPr>
        <w:drawing>
          <wp:inline distT="0" distB="0" distL="0" distR="0" wp14:anchorId="00B3DAA8" wp14:editId="35A8C557">
            <wp:extent cx="1869207" cy="1151890"/>
            <wp:effectExtent l="187008" t="193992" r="185102" b="185103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907371" cy="11754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356182" w14:textId="48274621" w:rsidR="00D542AE" w:rsidRDefault="00381D9F" w:rsidP="00C817A0">
      <w:pPr>
        <w:spacing w:after="160" w:line="259" w:lineRule="auto"/>
        <w:rPr>
          <w:rFonts w:ascii="Verdana" w:eastAsia="Comic Sans MS,Rod,Times New Rom" w:hAnsi="Verdana" w:cs="Comic Sans MS,Rod,Times New Rom"/>
          <w:sz w:val="20"/>
          <w:szCs w:val="20"/>
        </w:rPr>
      </w:pPr>
      <w:r>
        <w:rPr>
          <w:rFonts w:ascii="Verdana" w:eastAsia="Comic Sans MS,Rod,Times New Rom" w:hAnsi="Verdana" w:cs="Comic Sans MS,Rod,Times New Rom"/>
          <w:sz w:val="20"/>
          <w:szCs w:val="20"/>
        </w:rPr>
        <w:t>N</w:t>
      </w:r>
      <w:r w:rsidR="00286E69">
        <w:rPr>
          <w:rFonts w:ascii="Verdana" w:eastAsia="Comic Sans MS,Rod,Times New Rom" w:hAnsi="Verdana" w:cs="Comic Sans MS,Rod,Times New Rom"/>
          <w:sz w:val="20"/>
          <w:szCs w:val="20"/>
        </w:rPr>
        <w:t>ow that t</w:t>
      </w:r>
      <w:r w:rsidR="008337C2">
        <w:rPr>
          <w:rFonts w:ascii="Verdana" w:eastAsia="Comic Sans MS,Rod,Times New Rom" w:hAnsi="Verdana" w:cs="Comic Sans MS,Rod,Times New Rom"/>
          <w:sz w:val="20"/>
          <w:szCs w:val="20"/>
        </w:rPr>
        <w:t>he weather is</w:t>
      </w:r>
      <w:r>
        <w:rPr>
          <w:rFonts w:ascii="Verdana" w:eastAsia="Comic Sans MS,Rod,Times New Rom" w:hAnsi="Verdana" w:cs="Comic Sans MS,Rod,Times New Rom"/>
          <w:sz w:val="20"/>
          <w:szCs w:val="20"/>
        </w:rPr>
        <w:t xml:space="preserve"> </w:t>
      </w:r>
      <w:r w:rsidR="008337C2">
        <w:rPr>
          <w:rFonts w:ascii="Verdana" w:eastAsia="Comic Sans MS,Rod,Times New Rom" w:hAnsi="Verdana" w:cs="Comic Sans MS,Rod,Times New Rom"/>
          <w:sz w:val="20"/>
          <w:szCs w:val="20"/>
        </w:rPr>
        <w:t>cooler</w:t>
      </w:r>
      <w:r w:rsidR="00B8369F">
        <w:rPr>
          <w:rFonts w:ascii="Verdana" w:eastAsia="Comic Sans MS,Rod,Times New Rom" w:hAnsi="Verdana" w:cs="Comic Sans MS,Rod,Times New Rom"/>
          <w:sz w:val="20"/>
          <w:szCs w:val="20"/>
        </w:rPr>
        <w:t>,</w:t>
      </w:r>
      <w:r w:rsidR="00FA5FD3">
        <w:rPr>
          <w:rFonts w:ascii="Verdana" w:eastAsia="Comic Sans MS,Rod,Times New Rom" w:hAnsi="Verdana" w:cs="Comic Sans MS,Rod,Times New Rom"/>
          <w:sz w:val="20"/>
          <w:szCs w:val="20"/>
        </w:rPr>
        <w:t xml:space="preserve"> </w:t>
      </w:r>
      <w:r w:rsidR="00BB38D4">
        <w:rPr>
          <w:rFonts w:ascii="Verdana" w:eastAsia="Comic Sans MS,Rod,Times New Rom" w:hAnsi="Verdana" w:cs="Comic Sans MS,Rod,Times New Rom"/>
          <w:sz w:val="20"/>
          <w:szCs w:val="20"/>
        </w:rPr>
        <w:t xml:space="preserve">there is the need to </w:t>
      </w:r>
      <w:r w:rsidR="00456756">
        <w:rPr>
          <w:rFonts w:ascii="Verdana" w:eastAsia="Comic Sans MS,Rod,Times New Rom" w:hAnsi="Verdana" w:cs="Comic Sans MS,Rod,Times New Rom"/>
          <w:sz w:val="20"/>
          <w:szCs w:val="20"/>
        </w:rPr>
        <w:t xml:space="preserve">stock more </w:t>
      </w:r>
      <w:r w:rsidR="005544A0">
        <w:rPr>
          <w:rFonts w:ascii="Verdana" w:eastAsia="Comic Sans MS,Rod,Times New Rom" w:hAnsi="Verdana" w:cs="Comic Sans MS,Rod,Times New Rom"/>
          <w:sz w:val="20"/>
          <w:szCs w:val="20"/>
        </w:rPr>
        <w:t xml:space="preserve">long sleeve </w:t>
      </w:r>
      <w:r w:rsidR="00456756">
        <w:rPr>
          <w:rFonts w:ascii="Verdana" w:eastAsia="Comic Sans MS,Rod,Times New Rom" w:hAnsi="Verdana" w:cs="Comic Sans MS,Rod,Times New Rom"/>
          <w:sz w:val="20"/>
          <w:szCs w:val="20"/>
        </w:rPr>
        <w:t xml:space="preserve">clothes each day. </w:t>
      </w:r>
      <w:r w:rsidR="00326DE9">
        <w:rPr>
          <w:rFonts w:ascii="Verdana" w:eastAsia="Comic Sans MS,Rod,Times New Rom" w:hAnsi="Verdana" w:cs="Comic Sans MS,Rod,Times New Rom"/>
          <w:sz w:val="20"/>
          <w:szCs w:val="20"/>
        </w:rPr>
        <w:t>So,</w:t>
      </w:r>
      <w:r w:rsidR="00DE75A7">
        <w:rPr>
          <w:rFonts w:ascii="Verdana" w:eastAsia="Comic Sans MS,Rod,Times New Rom" w:hAnsi="Verdana" w:cs="Comic Sans MS,Rod,Times New Rom"/>
          <w:sz w:val="20"/>
          <w:szCs w:val="20"/>
        </w:rPr>
        <w:t xml:space="preserve"> </w:t>
      </w:r>
      <w:r w:rsidR="00202605">
        <w:rPr>
          <w:rFonts w:ascii="Verdana" w:eastAsia="Comic Sans MS,Rod,Times New Rom" w:hAnsi="Verdana" w:cs="Comic Sans MS,Rod,Times New Rom"/>
          <w:sz w:val="20"/>
          <w:szCs w:val="20"/>
        </w:rPr>
        <w:t xml:space="preserve">as </w:t>
      </w:r>
      <w:r w:rsidR="00162CB4">
        <w:rPr>
          <w:rFonts w:ascii="Verdana" w:eastAsia="Comic Sans MS,Rod,Times New Rom" w:hAnsi="Verdana" w:cs="Comic Sans MS,Rod,Times New Rom"/>
          <w:sz w:val="20"/>
          <w:szCs w:val="20"/>
        </w:rPr>
        <w:t>G</w:t>
      </w:r>
      <w:r w:rsidR="00202605">
        <w:rPr>
          <w:rFonts w:ascii="Verdana" w:eastAsia="Comic Sans MS,Rod,Times New Rom" w:hAnsi="Verdana" w:cs="Comic Sans MS,Rod,Times New Rom"/>
          <w:sz w:val="20"/>
          <w:szCs w:val="20"/>
        </w:rPr>
        <w:t>od leads</w:t>
      </w:r>
      <w:r w:rsidR="00076AC1">
        <w:rPr>
          <w:rFonts w:ascii="Verdana" w:eastAsia="Comic Sans MS,Rod,Times New Rom" w:hAnsi="Verdana" w:cs="Comic Sans MS,Rod,Times New Rom"/>
          <w:sz w:val="20"/>
          <w:szCs w:val="20"/>
        </w:rPr>
        <w:t>,</w:t>
      </w:r>
      <w:r w:rsidR="00202605">
        <w:rPr>
          <w:rFonts w:ascii="Verdana" w:eastAsia="Comic Sans MS,Rod,Times New Rom" w:hAnsi="Verdana" w:cs="Comic Sans MS,Rod,Times New Rom"/>
          <w:sz w:val="20"/>
          <w:szCs w:val="20"/>
        </w:rPr>
        <w:t xml:space="preserve"> come</w:t>
      </w:r>
      <w:r w:rsidR="00DE6208">
        <w:rPr>
          <w:rFonts w:ascii="Verdana" w:eastAsia="Comic Sans MS,Rod,Times New Rom" w:hAnsi="Verdana" w:cs="Comic Sans MS,Rod,Times New Rom"/>
          <w:sz w:val="20"/>
          <w:szCs w:val="20"/>
        </w:rPr>
        <w:t xml:space="preserve"> </w:t>
      </w:r>
      <w:r w:rsidR="00162CB4">
        <w:rPr>
          <w:rFonts w:ascii="Verdana" w:eastAsia="Comic Sans MS,Rod,Times New Rom" w:hAnsi="Verdana" w:cs="Comic Sans MS,Rod,Times New Rom"/>
          <w:sz w:val="20"/>
          <w:szCs w:val="20"/>
        </w:rPr>
        <w:t>enjo</w:t>
      </w:r>
      <w:r w:rsidR="006808F3">
        <w:rPr>
          <w:rFonts w:ascii="Verdana" w:eastAsia="Comic Sans MS,Rod,Times New Rom" w:hAnsi="Verdana" w:cs="Comic Sans MS,Rod,Times New Rom"/>
          <w:sz w:val="20"/>
          <w:szCs w:val="20"/>
        </w:rPr>
        <w:t>y the mountains</w:t>
      </w:r>
      <w:r w:rsidR="00F525F0">
        <w:rPr>
          <w:rFonts w:ascii="Verdana" w:eastAsia="Comic Sans MS,Rod,Times New Rom" w:hAnsi="Verdana" w:cs="Comic Sans MS,Rod,Times New Rom"/>
          <w:sz w:val="20"/>
          <w:szCs w:val="20"/>
        </w:rPr>
        <w:t xml:space="preserve">, </w:t>
      </w:r>
      <w:r w:rsidR="006808F3">
        <w:rPr>
          <w:rFonts w:ascii="Verdana" w:eastAsia="Comic Sans MS,Rod,Times New Rom" w:hAnsi="Verdana" w:cs="Comic Sans MS,Rod,Times New Rom"/>
          <w:sz w:val="20"/>
          <w:szCs w:val="20"/>
        </w:rPr>
        <w:t>hang up clothes</w:t>
      </w:r>
      <w:r w:rsidR="00DE6208">
        <w:rPr>
          <w:rFonts w:ascii="Verdana" w:eastAsia="Comic Sans MS,Rod,Times New Rom" w:hAnsi="Verdana" w:cs="Comic Sans MS,Rod,Times New Rom"/>
          <w:sz w:val="20"/>
          <w:szCs w:val="20"/>
        </w:rPr>
        <w:t>,</w:t>
      </w:r>
      <w:r w:rsidR="006347E9">
        <w:rPr>
          <w:rFonts w:ascii="Verdana" w:eastAsia="Comic Sans MS,Rod,Times New Rom" w:hAnsi="Verdana" w:cs="Comic Sans MS,Rod,Times New Rom"/>
          <w:sz w:val="20"/>
          <w:szCs w:val="20"/>
        </w:rPr>
        <w:t xml:space="preserve"> and love on the folks.</w:t>
      </w:r>
      <w:r w:rsidR="00574CE5">
        <w:rPr>
          <w:rFonts w:ascii="Verdana" w:eastAsia="Comic Sans MS,Rod,Times New Rom" w:hAnsi="Verdana" w:cs="Comic Sans MS,Rod,Times New Rom"/>
          <w:sz w:val="20"/>
          <w:szCs w:val="20"/>
        </w:rPr>
        <w:t xml:space="preserve"> Be sure to call a</w:t>
      </w:r>
      <w:r w:rsidR="00E11183">
        <w:rPr>
          <w:rFonts w:ascii="Verdana" w:eastAsia="Comic Sans MS,Rod,Times New Rom" w:hAnsi="Verdana" w:cs="Comic Sans MS,Rod,Times New Rom"/>
          <w:sz w:val="20"/>
          <w:szCs w:val="20"/>
        </w:rPr>
        <w:t>head to reserve Agape House</w:t>
      </w:r>
      <w:r w:rsidR="00DB4CF8">
        <w:rPr>
          <w:rFonts w:ascii="Verdana" w:eastAsia="Comic Sans MS,Rod,Times New Rom" w:hAnsi="Verdana" w:cs="Comic Sans MS,Rod,Times New Rom"/>
          <w:sz w:val="20"/>
          <w:szCs w:val="20"/>
        </w:rPr>
        <w:t xml:space="preserve"> for over</w:t>
      </w:r>
      <w:r w:rsidR="002A2EAC">
        <w:rPr>
          <w:rFonts w:ascii="Verdana" w:eastAsia="Comic Sans MS,Rod,Times New Rom" w:hAnsi="Verdana" w:cs="Comic Sans MS,Rod,Times New Rom"/>
          <w:sz w:val="20"/>
          <w:szCs w:val="20"/>
        </w:rPr>
        <w:t>night visits</w:t>
      </w:r>
      <w:r w:rsidR="00E11183">
        <w:rPr>
          <w:rFonts w:ascii="Verdana" w:eastAsia="Comic Sans MS,Rod,Times New Rom" w:hAnsi="Verdana" w:cs="Comic Sans MS,Rod,Times New Rom"/>
          <w:sz w:val="20"/>
          <w:szCs w:val="20"/>
        </w:rPr>
        <w:t>.</w:t>
      </w:r>
    </w:p>
    <w:p w14:paraId="2034298A" w14:textId="77777777" w:rsidR="008644E7" w:rsidRDefault="008644E7" w:rsidP="00C817A0">
      <w:pPr>
        <w:spacing w:after="160" w:line="259" w:lineRule="auto"/>
        <w:rPr>
          <w:rFonts w:ascii="Verdana" w:eastAsia="Comic Sans MS,Rod,Times New Rom" w:hAnsi="Verdana" w:cs="Comic Sans MS,Rod,Times New Rom"/>
          <w:b/>
          <w:bCs/>
          <w:sz w:val="20"/>
          <w:szCs w:val="20"/>
          <w:u w:val="single"/>
        </w:rPr>
      </w:pPr>
    </w:p>
    <w:p w14:paraId="251A8023" w14:textId="7C854850" w:rsidR="00C817A0" w:rsidRPr="0052660C" w:rsidRDefault="00C817A0" w:rsidP="00C817A0">
      <w:pPr>
        <w:spacing w:after="160" w:line="259" w:lineRule="auto"/>
        <w:rPr>
          <w:rFonts w:ascii="Verdana" w:eastAsia="Comic Sans MS" w:hAnsi="Verdana" w:cs="Comic Sans MS"/>
          <w:sz w:val="20"/>
          <w:szCs w:val="20"/>
        </w:rPr>
      </w:pPr>
      <w:r w:rsidRPr="0052660C">
        <w:rPr>
          <w:rFonts w:ascii="Verdana" w:eastAsia="Comic Sans MS,Rod,Times New Rom" w:hAnsi="Verdana" w:cs="Comic Sans MS,Rod,Times New Rom"/>
          <w:b/>
          <w:bCs/>
          <w:sz w:val="20"/>
          <w:szCs w:val="20"/>
          <w:u w:val="single"/>
        </w:rPr>
        <w:t>Missionary Teams on the 2019 Calendar:</w:t>
      </w:r>
      <w:r w:rsidRPr="0052660C">
        <w:rPr>
          <w:rFonts w:ascii="Verdana" w:eastAsia="Comic Sans MS" w:hAnsi="Verdana" w:cs="Comic Sans MS"/>
          <w:sz w:val="20"/>
          <w:szCs w:val="20"/>
        </w:rPr>
        <w:t xml:space="preserve"> </w:t>
      </w:r>
    </w:p>
    <w:p w14:paraId="04B295A3" w14:textId="77777777" w:rsidR="00C817A0" w:rsidRDefault="00C817A0" w:rsidP="00C817A0">
      <w:p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995D6F"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October 6th - 11th Union BC, Griffin, GA </w:t>
      </w:r>
    </w:p>
    <w:p w14:paraId="5223364D" w14:textId="77777777" w:rsidR="00C817A0" w:rsidRPr="00995D6F" w:rsidRDefault="00C817A0" w:rsidP="00C817A0">
      <w:p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995D6F"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October </w:t>
      </w:r>
      <w:r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17th – 20th </w:t>
      </w:r>
      <w:r w:rsidRPr="00995D6F"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- Jamestown BC, Conway, SC </w:t>
      </w:r>
    </w:p>
    <w:p w14:paraId="2BE708A2" w14:textId="77777777" w:rsidR="00C817A0" w:rsidRPr="00995D6F" w:rsidRDefault="00C817A0" w:rsidP="00C817A0">
      <w:p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995D6F">
        <w:rPr>
          <w:rFonts w:ascii="Verdana" w:eastAsia="Comic Sans MS,Rod,Times New Rom" w:hAnsi="Verdana" w:cs="Comic Sans MS,Rod,Times New Rom"/>
          <w:bCs/>
          <w:sz w:val="20"/>
          <w:szCs w:val="20"/>
        </w:rPr>
        <w:t>Open Dates are available; as God leads contact Freedom Center Ministries</w:t>
      </w:r>
      <w:r>
        <w:rPr>
          <w:rFonts w:ascii="Verdana" w:eastAsia="Comic Sans MS,Rod,Times New Rom" w:hAnsi="Verdana" w:cs="Comic Sans MS,Rod,Times New Rom"/>
          <w:bCs/>
          <w:sz w:val="20"/>
          <w:szCs w:val="20"/>
        </w:rPr>
        <w:t>, Director</w:t>
      </w:r>
    </w:p>
    <w:p w14:paraId="5942EE77" w14:textId="77777777" w:rsidR="00C817A0" w:rsidRPr="00995D6F" w:rsidRDefault="00C817A0" w:rsidP="00C817A0">
      <w:p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995D6F"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If your church/group is planning to come and serve with Freedom Center Ministries and you are not listed, please contact us. Thank you! </w:t>
      </w:r>
    </w:p>
    <w:p w14:paraId="77C32D3C" w14:textId="77777777" w:rsidR="00C817A0" w:rsidRPr="00995D6F" w:rsidRDefault="00C817A0" w:rsidP="00C817A0">
      <w:p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995D6F">
        <w:rPr>
          <w:rFonts w:ascii="Verdana" w:eastAsia="Comic Sans MS,Rod,Times New Rom" w:hAnsi="Verdana" w:cs="Comic Sans MS,Rod,Times New Rom"/>
          <w:bCs/>
          <w:sz w:val="20"/>
          <w:szCs w:val="20"/>
        </w:rPr>
        <w:t>Agape House Lynch, KY is a place where missionaries stay when they GO</w:t>
      </w:r>
      <w:r>
        <w:rPr>
          <w:rFonts w:ascii="Verdana" w:eastAsia="Comic Sans MS,Rod,Times New Rom" w:hAnsi="Verdana" w:cs="Comic Sans MS,Rod,Times New Rom"/>
          <w:bCs/>
          <w:sz w:val="20"/>
          <w:szCs w:val="20"/>
        </w:rPr>
        <w:t>/come</w:t>
      </w:r>
      <w:r w:rsidRPr="00995D6F"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 to serve.           </w:t>
      </w:r>
    </w:p>
    <w:p w14:paraId="15AB471E" w14:textId="77777777" w:rsidR="00C817A0" w:rsidRPr="0052660C" w:rsidRDefault="00C817A0" w:rsidP="00C817A0">
      <w:pPr>
        <w:spacing w:after="160" w:line="259" w:lineRule="auto"/>
        <w:rPr>
          <w:rFonts w:ascii="Verdana" w:eastAsia="Comic Sans MS" w:hAnsi="Verdana" w:cs="Comic Sans MS"/>
          <w:sz w:val="20"/>
          <w:szCs w:val="20"/>
        </w:rPr>
      </w:pPr>
      <w:r>
        <w:rPr>
          <w:rFonts w:ascii="Roboto" w:hAnsi="Roboto"/>
          <w:noProof/>
          <w:lang w:val="en"/>
        </w:rPr>
        <w:drawing>
          <wp:inline distT="0" distB="0" distL="0" distR="0" wp14:anchorId="68F72955" wp14:editId="613EE371">
            <wp:extent cx="923925" cy="1114425"/>
            <wp:effectExtent l="0" t="0" r="9525" b="9525"/>
            <wp:docPr id="16" name="Picture 16" descr="https://lh3.googleusercontent.com/TxOYmeZw0KzNG6vcscLmb1qtGJPEZHuu_iDHuOLTSEC97b1ITqhdUSL7oZ15c_8h_sIcEFohCIuFjmI7APdXDHmTo_EHJTc0wEaytOE695Iey0m2VMOL5K1SWUZNKk4R6aL2a8JpJA=w457-h812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3.googleusercontent.com/TxOYmeZw0KzNG6vcscLmb1qtGJPEZHuu_iDHuOLTSEC97b1ITqhdUSL7oZ15c_8h_sIcEFohCIuFjmI7APdXDHmTo_EHJTc0wEaytOE695Iey0m2VMOL5K1SWUZNKk4R6aL2a8JpJA=w457-h812-no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291"/>
                    <a:stretch/>
                  </pic:blipFill>
                  <pic:spPr bwMode="auto">
                    <a:xfrm>
                      <a:off x="0" y="0"/>
                      <a:ext cx="975581" cy="1176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508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40829" w14:textId="77777777" w:rsidR="00C817A0" w:rsidRDefault="00C817A0" w:rsidP="00C817A0">
      <w:p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  <w:u w:val="single"/>
        </w:rPr>
      </w:pPr>
    </w:p>
    <w:p w14:paraId="6F4A0AEC" w14:textId="77777777" w:rsidR="00C817A0" w:rsidRPr="004968DE" w:rsidRDefault="00C817A0" w:rsidP="00C817A0">
      <w:p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  <w:u w:val="single"/>
        </w:rPr>
      </w:pP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  <w:u w:val="single"/>
        </w:rPr>
        <w:t xml:space="preserve">PRAISE OUR LORD FOR: </w:t>
      </w:r>
    </w:p>
    <w:p w14:paraId="0691ED82" w14:textId="77777777" w:rsidR="00C817A0" w:rsidRPr="004968DE" w:rsidRDefault="00C817A0" w:rsidP="00C817A0">
      <w:pPr>
        <w:pStyle w:val="ListParagraph"/>
        <w:numPr>
          <w:ilvl w:val="0"/>
          <w:numId w:val="3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</w:rPr>
        <w:t>Holy Spirit's presence in every detail of our lives and ministry</w:t>
      </w:r>
    </w:p>
    <w:p w14:paraId="27514BC0" w14:textId="77777777" w:rsidR="00C817A0" w:rsidRPr="004968DE" w:rsidRDefault="00C817A0" w:rsidP="00C817A0">
      <w:pPr>
        <w:pStyle w:val="ListParagraph"/>
        <w:numPr>
          <w:ilvl w:val="0"/>
          <w:numId w:val="3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</w:rPr>
        <w:t>Financial and physical needs that have been donated</w:t>
      </w:r>
    </w:p>
    <w:p w14:paraId="74D3CF13" w14:textId="5DEA196E" w:rsidR="00C817A0" w:rsidRPr="004968DE" w:rsidRDefault="00C817A0" w:rsidP="00C817A0">
      <w:pPr>
        <w:pStyle w:val="ListParagraph"/>
        <w:numPr>
          <w:ilvl w:val="0"/>
          <w:numId w:val="3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7C551D">
        <w:rPr>
          <w:rFonts w:ascii="Verdana" w:eastAsia="Comic Sans MS,Rod,Times New Rom" w:hAnsi="Verdana" w:cs="Comic Sans MS,Rod,Times New Rom"/>
          <w:bCs/>
          <w:sz w:val="20"/>
          <w:szCs w:val="20"/>
        </w:rPr>
        <w:t>4</w:t>
      </w:r>
      <w:r w:rsidR="007C551D" w:rsidRPr="007C551D">
        <w:rPr>
          <w:rFonts w:ascii="Verdana" w:eastAsia="Comic Sans MS,Rod,Times New Rom" w:hAnsi="Verdana" w:cs="Comic Sans MS,Rod,Times New Rom"/>
          <w:bCs/>
          <w:sz w:val="20"/>
          <w:szCs w:val="20"/>
        </w:rPr>
        <w:t>97</w:t>
      </w:r>
      <w:r w:rsidRPr="006B33A4"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 </w:t>
      </w: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friends </w:t>
      </w:r>
      <w:r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served </w:t>
      </w: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</w:rPr>
        <w:t>at FC...some attended Bible fellowship</w:t>
      </w:r>
    </w:p>
    <w:p w14:paraId="7CBC134B" w14:textId="77777777" w:rsidR="00C817A0" w:rsidRPr="004968DE" w:rsidRDefault="00C817A0" w:rsidP="00C817A0">
      <w:pPr>
        <w:pStyle w:val="ListParagraph"/>
        <w:numPr>
          <w:ilvl w:val="0"/>
          <w:numId w:val="3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</w:rPr>
        <w:t>His faithfulness</w:t>
      </w:r>
    </w:p>
    <w:p w14:paraId="563D2D24" w14:textId="77777777" w:rsidR="00C817A0" w:rsidRDefault="00C817A0" w:rsidP="00C817A0">
      <w:pPr>
        <w:pStyle w:val="ListParagraph"/>
        <w:numPr>
          <w:ilvl w:val="0"/>
          <w:numId w:val="3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</w:rPr>
        <w:t>All our missionary teams</w:t>
      </w:r>
    </w:p>
    <w:p w14:paraId="03F99287" w14:textId="07C6223A" w:rsidR="00C817A0" w:rsidRPr="004968DE" w:rsidRDefault="00C817A0" w:rsidP="00C817A0">
      <w:pPr>
        <w:pStyle w:val="ListParagraph"/>
        <w:numPr>
          <w:ilvl w:val="0"/>
          <w:numId w:val="3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Mission outreach </w:t>
      </w:r>
    </w:p>
    <w:p w14:paraId="1876ED5B" w14:textId="77777777" w:rsidR="00C817A0" w:rsidRPr="004968DE" w:rsidRDefault="00C817A0" w:rsidP="00C817A0">
      <w:p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  <w:u w:val="single"/>
        </w:rPr>
      </w:pP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  <w:u w:val="single"/>
        </w:rPr>
        <w:t xml:space="preserve">PRAY TO THE ALL SUFFICIENT ONE FOR: </w:t>
      </w:r>
    </w:p>
    <w:p w14:paraId="257C8B42" w14:textId="77777777" w:rsidR="00C817A0" w:rsidRPr="004968DE" w:rsidRDefault="00C817A0" w:rsidP="00C817A0">
      <w:pPr>
        <w:pStyle w:val="ListParagraph"/>
        <w:numPr>
          <w:ilvl w:val="0"/>
          <w:numId w:val="1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FCM folk's </w:t>
      </w:r>
      <w:r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on </w:t>
      </w: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prayer list- salvation, jobs, sickness, healing </w:t>
      </w:r>
    </w:p>
    <w:p w14:paraId="35F73C97" w14:textId="77777777" w:rsidR="00C817A0" w:rsidRDefault="00C817A0" w:rsidP="00C817A0">
      <w:pPr>
        <w:pStyle w:val="ListParagraph"/>
        <w:numPr>
          <w:ilvl w:val="0"/>
          <w:numId w:val="1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</w:rPr>
        <w:t>Missionary couple to assist with FC ministry year-round</w:t>
      </w:r>
    </w:p>
    <w:p w14:paraId="68DC4FFC" w14:textId="1F853158" w:rsidR="00C817A0" w:rsidRDefault="00D71351" w:rsidP="00C817A0">
      <w:pPr>
        <w:pStyle w:val="ListParagraph"/>
        <w:numPr>
          <w:ilvl w:val="0"/>
          <w:numId w:val="1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>
        <w:rPr>
          <w:rFonts w:ascii="Verdana" w:eastAsia="Comic Sans MS,Rod,Times New Rom" w:hAnsi="Verdana" w:cs="Comic Sans MS,Rod,Times New Rom"/>
          <w:bCs/>
          <w:sz w:val="20"/>
          <w:szCs w:val="20"/>
        </w:rPr>
        <w:t>M</w:t>
      </w:r>
      <w:r w:rsidR="00A27C74"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inisters and </w:t>
      </w:r>
      <w:r w:rsidR="00326DE9">
        <w:rPr>
          <w:rFonts w:ascii="Verdana" w:eastAsia="Comic Sans MS,Rod,Times New Rom" w:hAnsi="Verdana" w:cs="Comic Sans MS,Rod,Times New Rom"/>
          <w:bCs/>
          <w:sz w:val="20"/>
          <w:szCs w:val="20"/>
        </w:rPr>
        <w:t>missionary’s</w:t>
      </w:r>
      <w:r w:rsidR="00C817A0"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 physical health</w:t>
      </w:r>
      <w:r w:rsidR="00C817A0" w:rsidRPr="00335FF1"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 </w:t>
      </w:r>
    </w:p>
    <w:p w14:paraId="66F55C4C" w14:textId="77777777" w:rsidR="00C817A0" w:rsidRPr="004968DE" w:rsidRDefault="00C817A0" w:rsidP="00C817A0">
      <w:pPr>
        <w:pStyle w:val="ListParagraph"/>
        <w:numPr>
          <w:ilvl w:val="0"/>
          <w:numId w:val="1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Laborers    </w:t>
      </w:r>
    </w:p>
    <w:p w14:paraId="6DE2C312" w14:textId="77777777" w:rsidR="00C817A0" w:rsidRPr="004968DE" w:rsidRDefault="00C817A0" w:rsidP="00C817A0">
      <w:pPr>
        <w:pStyle w:val="ListParagraph"/>
        <w:numPr>
          <w:ilvl w:val="0"/>
          <w:numId w:val="1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</w:rPr>
        <w:t>Mercy on the local nursing home patients</w:t>
      </w:r>
    </w:p>
    <w:p w14:paraId="2F628639" w14:textId="77777777" w:rsidR="00C817A0" w:rsidRPr="004968DE" w:rsidRDefault="00C817A0" w:rsidP="00C817A0">
      <w:pPr>
        <w:pStyle w:val="ListParagraph"/>
        <w:numPr>
          <w:ilvl w:val="0"/>
          <w:numId w:val="1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</w:rPr>
        <w:t>A changed mindset for folks</w:t>
      </w:r>
    </w:p>
    <w:p w14:paraId="71C3F5C5" w14:textId="77777777" w:rsidR="00C817A0" w:rsidRDefault="00C817A0" w:rsidP="00C817A0">
      <w:pPr>
        <w:pStyle w:val="ListParagraph"/>
        <w:numPr>
          <w:ilvl w:val="0"/>
          <w:numId w:val="1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</w:rPr>
        <w:t>Kentucky &amp; US schoolteachers &amp; children</w:t>
      </w:r>
    </w:p>
    <w:p w14:paraId="05B88832" w14:textId="77777777" w:rsidR="00C817A0" w:rsidRDefault="00C817A0" w:rsidP="00C817A0">
      <w:pPr>
        <w:pStyle w:val="ListParagraph"/>
        <w:numPr>
          <w:ilvl w:val="0"/>
          <w:numId w:val="1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>
        <w:rPr>
          <w:rFonts w:ascii="Verdana" w:eastAsia="Comic Sans MS,Rod,Times New Rom" w:hAnsi="Verdana" w:cs="Comic Sans MS,Rod,Times New Rom"/>
          <w:bCs/>
          <w:sz w:val="20"/>
          <w:szCs w:val="20"/>
        </w:rPr>
        <w:t xml:space="preserve">America and leaders </w:t>
      </w:r>
    </w:p>
    <w:p w14:paraId="134DA2EF" w14:textId="77777777" w:rsidR="00C817A0" w:rsidRPr="00AB5023" w:rsidRDefault="00C817A0" w:rsidP="00C817A0">
      <w:pPr>
        <w:pStyle w:val="ListParagraph"/>
        <w:numPr>
          <w:ilvl w:val="0"/>
          <w:numId w:val="1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  <w:u w:val="single"/>
        </w:rPr>
      </w:pPr>
      <w:r>
        <w:rPr>
          <w:rFonts w:ascii="Verdana" w:eastAsia="Comic Sans MS,Rod,Times New Rom" w:hAnsi="Verdana" w:cs="Comic Sans MS,Rod,Times New Rom"/>
          <w:bCs/>
          <w:sz w:val="20"/>
          <w:szCs w:val="20"/>
        </w:rPr>
        <w:t>Miner f</w:t>
      </w:r>
      <w:r w:rsidRPr="00AB5023">
        <w:rPr>
          <w:rFonts w:ascii="Verdana" w:eastAsia="Comic Sans MS,Rod,Times New Rom" w:hAnsi="Verdana" w:cs="Comic Sans MS,Rod,Times New Rom"/>
          <w:bCs/>
          <w:sz w:val="20"/>
          <w:szCs w:val="20"/>
        </w:rPr>
        <w:t>amilies that los</w:t>
      </w:r>
      <w:r>
        <w:rPr>
          <w:rFonts w:ascii="Verdana" w:eastAsia="Comic Sans MS,Rod,Times New Rom" w:hAnsi="Verdana" w:cs="Comic Sans MS,Rod,Times New Rom"/>
          <w:bCs/>
          <w:sz w:val="20"/>
          <w:szCs w:val="20"/>
        </w:rPr>
        <w:t>t jobs</w:t>
      </w:r>
    </w:p>
    <w:p w14:paraId="24706A37" w14:textId="77777777" w:rsidR="00C817A0" w:rsidRPr="004968DE" w:rsidRDefault="00C817A0" w:rsidP="00C817A0">
      <w:p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  <w:u w:val="single"/>
        </w:rPr>
      </w:pPr>
      <w:r>
        <w:rPr>
          <w:rFonts w:ascii="Verdana" w:eastAsia="Comic Sans MS,Rod,Times New Rom" w:hAnsi="Verdana" w:cs="Comic Sans MS,Rod,Times New Rom"/>
          <w:bCs/>
          <w:sz w:val="20"/>
          <w:szCs w:val="20"/>
          <w:u w:val="single"/>
        </w:rPr>
        <w:t>FCM</w:t>
      </w: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  <w:u w:val="single"/>
        </w:rPr>
        <w:t xml:space="preserve"> SHOP NEEDS:</w:t>
      </w:r>
    </w:p>
    <w:p w14:paraId="07A78D16" w14:textId="4D6EBD3E" w:rsidR="00C817A0" w:rsidRDefault="00C817A0" w:rsidP="00C817A0">
      <w:pPr>
        <w:pStyle w:val="ListParagraph"/>
        <w:numPr>
          <w:ilvl w:val="0"/>
          <w:numId w:val="2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 w:rsidRPr="004968DE">
        <w:rPr>
          <w:rFonts w:ascii="Verdana" w:eastAsia="Comic Sans MS,Rod,Times New Rom" w:hAnsi="Verdana" w:cs="Comic Sans MS,Rod,Times New Rom"/>
          <w:bCs/>
          <w:sz w:val="20"/>
          <w:szCs w:val="20"/>
        </w:rPr>
        <w:t>Men's blue jeans and tennis shoes</w:t>
      </w:r>
    </w:p>
    <w:p w14:paraId="2C5EC5DF" w14:textId="0BF73A55" w:rsidR="006637FE" w:rsidRPr="004968DE" w:rsidRDefault="006637FE" w:rsidP="00C817A0">
      <w:pPr>
        <w:pStyle w:val="ListParagraph"/>
        <w:numPr>
          <w:ilvl w:val="0"/>
          <w:numId w:val="2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</w:rPr>
      </w:pPr>
      <w:r>
        <w:rPr>
          <w:rFonts w:ascii="Verdana" w:eastAsia="Comic Sans MS,Rod,Times New Rom" w:hAnsi="Verdana" w:cs="Comic Sans MS,Rod,Times New Rom"/>
          <w:bCs/>
          <w:sz w:val="20"/>
          <w:szCs w:val="20"/>
        </w:rPr>
        <w:t>Men’s belt</w:t>
      </w:r>
      <w:r w:rsidR="00836B74">
        <w:rPr>
          <w:rFonts w:ascii="Verdana" w:eastAsia="Comic Sans MS,Rod,Times New Rom" w:hAnsi="Verdana" w:cs="Comic Sans MS,Rod,Times New Rom"/>
          <w:bCs/>
          <w:sz w:val="20"/>
          <w:szCs w:val="20"/>
        </w:rPr>
        <w:t>s</w:t>
      </w:r>
    </w:p>
    <w:p w14:paraId="1E7E137F" w14:textId="77777777" w:rsidR="00C817A0" w:rsidRDefault="00C817A0" w:rsidP="00C817A0">
      <w:pPr>
        <w:pStyle w:val="ListParagraph"/>
        <w:numPr>
          <w:ilvl w:val="0"/>
          <w:numId w:val="2"/>
        </w:numPr>
        <w:spacing w:after="160" w:line="259" w:lineRule="auto"/>
        <w:rPr>
          <w:rFonts w:ascii="Verdana" w:eastAsia="Comic Sans MS,Rod,Times New Rom" w:hAnsi="Verdana" w:cs="Comic Sans MS,Rod,Times New Rom"/>
          <w:bCs/>
          <w:sz w:val="20"/>
          <w:szCs w:val="20"/>
          <w:u w:val="single"/>
        </w:rPr>
      </w:pPr>
      <w:r w:rsidRPr="00855621">
        <w:rPr>
          <w:rFonts w:ascii="Verdana" w:eastAsia="Comic Sans MS,Rod,Times New Rom" w:hAnsi="Verdana" w:cs="Comic Sans MS,Rod,Times New Rom"/>
          <w:bCs/>
          <w:sz w:val="20"/>
          <w:szCs w:val="20"/>
          <w:u w:val="single"/>
        </w:rPr>
        <w:t>PLEASE NO WOMEN</w:t>
      </w:r>
      <w:r>
        <w:rPr>
          <w:rFonts w:ascii="Verdana" w:eastAsia="Comic Sans MS,Rod,Times New Rom" w:hAnsi="Verdana" w:cs="Comic Sans MS,Rod,Times New Rom"/>
          <w:bCs/>
          <w:sz w:val="20"/>
          <w:szCs w:val="20"/>
          <w:u w:val="single"/>
        </w:rPr>
        <w:t>’S</w:t>
      </w:r>
      <w:r w:rsidRPr="00855621">
        <w:rPr>
          <w:rFonts w:ascii="Verdana" w:eastAsia="Comic Sans MS,Rod,Times New Rom" w:hAnsi="Verdana" w:cs="Comic Sans MS,Rod,Times New Rom"/>
          <w:bCs/>
          <w:sz w:val="20"/>
          <w:szCs w:val="20"/>
          <w:u w:val="single"/>
        </w:rPr>
        <w:t xml:space="preserve"> WINTER CLOTHES </w:t>
      </w:r>
    </w:p>
    <w:p w14:paraId="65BEC4B4" w14:textId="77777777" w:rsidR="00C817A0" w:rsidRDefault="00C817A0" w:rsidP="00C817A0">
      <w:pPr>
        <w:pStyle w:val="ListParagraph"/>
        <w:rPr>
          <w:rFonts w:ascii="Comic Sans MS" w:eastAsiaTheme="minorEastAsia" w:hAnsi="Comic Sans MS"/>
          <w:lang w:eastAsia="zh-CN"/>
        </w:rPr>
      </w:pPr>
      <w:r>
        <w:rPr>
          <w:rFonts w:ascii="Roboto" w:hAnsi="Roboto"/>
          <w:noProof/>
          <w:lang w:val="en"/>
        </w:rPr>
        <w:lastRenderedPageBreak/>
        <w:drawing>
          <wp:inline distT="0" distB="0" distL="0" distR="0" wp14:anchorId="3F72B54F" wp14:editId="2EA27DD4">
            <wp:extent cx="828675" cy="1219200"/>
            <wp:effectExtent l="0" t="0" r="9525" b="0"/>
            <wp:docPr id="7" name="Picture 7" descr="https://lh3.googleusercontent.com/4T6n1uwDK2TuUrGckUvAARcIlVEgxfou1j75ykQMNpKIDfbHCP4Uih3qkVbFTZgp-BCmIrgwGNQ2_6M2UMxlmKKuvzyVQbIBbBxyx0RdGoI74oJdneeeO8-qNUlI0nF1E_QhwOY2Tw=w457-h812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3.googleusercontent.com/4T6n1uwDK2TuUrGckUvAARcIlVEgxfou1j75ykQMNpKIDfbHCP4Uih3qkVbFTZgp-BCmIrgwGNQ2_6M2UMxlmKKuvzyVQbIBbBxyx0RdGoI74oJdneeeO8-qNUlI0nF1E_QhwOY2Tw=w457-h812-no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66" b="6666"/>
                    <a:stretch/>
                  </pic:blipFill>
                  <pic:spPr bwMode="auto">
                    <a:xfrm>
                      <a:off x="0" y="0"/>
                      <a:ext cx="82867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8D17DD" w14:textId="77777777" w:rsidR="00C817A0" w:rsidRPr="006314D1" w:rsidRDefault="00C817A0" w:rsidP="00C817A0">
      <w:pPr>
        <w:rPr>
          <w:rFonts w:ascii="Comic Sans MS" w:eastAsia="Calibri,Arial,Times New Roman" w:hAnsi="Comic Sans MS" w:cs="Calibri,Arial,Times New Roman"/>
          <w:bCs/>
          <w:sz w:val="18"/>
          <w:szCs w:val="18"/>
        </w:rPr>
      </w:pPr>
      <w:r w:rsidRPr="006314D1">
        <w:rPr>
          <w:rFonts w:ascii="Comic Sans MS" w:eastAsia="Calibri,Arial,Times New Roman" w:hAnsi="Comic Sans MS" w:cs="Calibri,Arial,Times New Roman"/>
          <w:bCs/>
          <w:sz w:val="18"/>
          <w:szCs w:val="18"/>
        </w:rPr>
        <w:t xml:space="preserve">In the Vine, John 15 ... Servants for Christ! </w:t>
      </w:r>
    </w:p>
    <w:p w14:paraId="59D95765" w14:textId="77777777" w:rsidR="00C817A0" w:rsidRPr="005F2158" w:rsidRDefault="00C817A0" w:rsidP="00C817A0">
      <w:pPr>
        <w:shd w:val="clear" w:color="auto" w:fill="FFFFFF" w:themeFill="background1"/>
        <w:spacing w:after="324"/>
        <w:contextualSpacing/>
        <w:rPr>
          <w:rFonts w:ascii="Comic Sans MS" w:eastAsia="Arial,Cambria,Arial" w:hAnsi="Comic Sans MS" w:cs="Arial,Cambria,Arial"/>
          <w:bCs/>
          <w:sz w:val="18"/>
          <w:szCs w:val="18"/>
        </w:rPr>
      </w:pPr>
      <w:r w:rsidRPr="005F2158">
        <w:rPr>
          <w:rFonts w:ascii="Comic Sans MS" w:eastAsia="Arial,Cambria,Arial" w:hAnsi="Comic Sans MS" w:cs="Arial,Cambria,Arial"/>
          <w:bCs/>
          <w:sz w:val="18"/>
          <w:szCs w:val="18"/>
        </w:rPr>
        <w:t xml:space="preserve">George and Robin Lewis, Directors    </w:t>
      </w:r>
    </w:p>
    <w:p w14:paraId="01FA9CEE" w14:textId="77777777" w:rsidR="00C817A0" w:rsidRPr="005F2158" w:rsidRDefault="00C817A0" w:rsidP="00C817A0">
      <w:pPr>
        <w:shd w:val="clear" w:color="auto" w:fill="FFFFFF" w:themeFill="background1"/>
        <w:spacing w:after="324"/>
        <w:contextualSpacing/>
        <w:rPr>
          <w:rFonts w:ascii="Comic Sans MS" w:eastAsia="Cambria,Arial,Times New Roman" w:hAnsi="Comic Sans MS" w:cs="Cambria,Arial,Times New Roman"/>
          <w:bCs/>
          <w:sz w:val="18"/>
          <w:szCs w:val="18"/>
        </w:rPr>
      </w:pPr>
      <w:r w:rsidRPr="005F2158">
        <w:rPr>
          <w:rFonts w:ascii="Comic Sans MS" w:eastAsia="Cambria,Arial" w:hAnsi="Comic Sans MS" w:cs="Cambria,Arial"/>
          <w:bCs/>
          <w:sz w:val="18"/>
          <w:szCs w:val="18"/>
        </w:rPr>
        <w:t xml:space="preserve">Linda Alford, Co-Director                                   </w:t>
      </w:r>
      <w:r w:rsidRPr="005F2158">
        <w:rPr>
          <w:rFonts w:ascii="Comic Sans MS" w:eastAsiaTheme="minorEastAsia" w:hAnsi="Comic Sans MS"/>
          <w:sz w:val="18"/>
          <w:szCs w:val="18"/>
        </w:rPr>
        <w:br/>
      </w:r>
      <w:r w:rsidRPr="005F2158">
        <w:rPr>
          <w:rFonts w:ascii="Comic Sans MS" w:eastAsia="Cambria,Arial,Times New Roman" w:hAnsi="Comic Sans MS" w:cs="Cambria,Arial,Times New Roman"/>
          <w:bCs/>
          <w:sz w:val="18"/>
          <w:szCs w:val="18"/>
        </w:rPr>
        <w:t xml:space="preserve">Freedom Center Ministries, Inc. </w:t>
      </w:r>
      <w:r w:rsidRPr="005F2158">
        <w:rPr>
          <w:rFonts w:ascii="Comic Sans MS" w:eastAsiaTheme="minorEastAsia" w:hAnsi="Comic Sans MS"/>
          <w:sz w:val="18"/>
          <w:szCs w:val="18"/>
        </w:rPr>
        <w:br/>
      </w:r>
      <w:r w:rsidRPr="005F2158">
        <w:rPr>
          <w:rFonts w:ascii="Comic Sans MS" w:eastAsia="Cambria,Arial,Times New Roman" w:hAnsi="Comic Sans MS" w:cs="Cambria,Arial,Times New Roman"/>
          <w:bCs/>
          <w:sz w:val="18"/>
          <w:szCs w:val="18"/>
        </w:rPr>
        <w:t>P O Box 794</w:t>
      </w:r>
      <w:r w:rsidRPr="005F2158">
        <w:rPr>
          <w:rFonts w:ascii="Comic Sans MS" w:eastAsia="Cambria,Arial,Times New Roman" w:hAnsi="Comic Sans MS" w:cs="Cambria,Arial,Times New Roman"/>
          <w:bCs/>
          <w:sz w:val="18"/>
          <w:szCs w:val="18"/>
        </w:rPr>
        <w:br/>
        <w:t>Lynch, KY 40855</w:t>
      </w:r>
      <w:r w:rsidRPr="005F2158">
        <w:rPr>
          <w:rFonts w:ascii="Comic Sans MS" w:eastAsiaTheme="minorEastAsia" w:hAnsi="Comic Sans MS"/>
          <w:sz w:val="18"/>
          <w:szCs w:val="18"/>
        </w:rPr>
        <w:br/>
      </w:r>
      <w:r w:rsidRPr="005F2158">
        <w:rPr>
          <w:rFonts w:ascii="Comic Sans MS" w:eastAsia="Cambria,Arial,Times New Roman" w:hAnsi="Comic Sans MS" w:cs="Cambria,Arial,Times New Roman"/>
          <w:bCs/>
          <w:sz w:val="18"/>
          <w:szCs w:val="18"/>
        </w:rPr>
        <w:t>606-899-5804</w:t>
      </w:r>
    </w:p>
    <w:p w14:paraId="066304C5" w14:textId="77777777" w:rsidR="00C817A0" w:rsidRPr="005F2158" w:rsidRDefault="00C817A0" w:rsidP="00C817A0">
      <w:pPr>
        <w:shd w:val="clear" w:color="auto" w:fill="FFFFFF" w:themeFill="background1"/>
        <w:spacing w:after="324"/>
        <w:contextualSpacing/>
        <w:jc w:val="both"/>
        <w:rPr>
          <w:rFonts w:ascii="Comic Sans MS" w:eastAsia="Cambria,Arial,Times New Roman" w:hAnsi="Comic Sans MS" w:cs="Cambria,Arial,Times New Roman"/>
          <w:b/>
          <w:bCs/>
          <w:sz w:val="18"/>
          <w:szCs w:val="18"/>
        </w:rPr>
      </w:pPr>
      <w:r w:rsidRPr="005F2158">
        <w:rPr>
          <w:rFonts w:ascii="Comic Sans MS" w:eastAsia="Cambria,Arial,Times New Roman" w:hAnsi="Comic Sans MS" w:cs="Cambria,Arial,Times New Roman"/>
          <w:bCs/>
          <w:sz w:val="18"/>
          <w:szCs w:val="18"/>
        </w:rPr>
        <w:t>A 501(c) (3) non-profit organization</w:t>
      </w:r>
      <w:r w:rsidRPr="005F2158">
        <w:rPr>
          <w:rFonts w:ascii="Comic Sans MS" w:eastAsia="Cambria,Arial,Times New Roman" w:hAnsi="Comic Sans MS" w:cs="Cambria,Arial,Times New Roman"/>
          <w:b/>
          <w:bCs/>
          <w:sz w:val="18"/>
          <w:szCs w:val="18"/>
        </w:rPr>
        <w:t xml:space="preserve">   </w:t>
      </w:r>
    </w:p>
    <w:p w14:paraId="1FBAB6CA" w14:textId="77777777" w:rsidR="00C817A0" w:rsidRPr="006314D1" w:rsidRDefault="00C817A0" w:rsidP="00C817A0">
      <w:pPr>
        <w:shd w:val="clear" w:color="auto" w:fill="FFFFFF" w:themeFill="background1"/>
        <w:spacing w:after="324"/>
        <w:contextualSpacing/>
        <w:jc w:val="both"/>
        <w:rPr>
          <w:rFonts w:ascii="Verdana" w:eastAsia="Cambria,Arial,Times New Roman" w:hAnsi="Verdana" w:cs="Cambria,Arial,Times New Roman"/>
          <w:color w:val="0563C1" w:themeColor="hyperlink"/>
          <w:sz w:val="16"/>
          <w:szCs w:val="16"/>
          <w:u w:val="single"/>
        </w:rPr>
      </w:pPr>
      <w:r w:rsidRPr="005F2158">
        <w:rPr>
          <w:rFonts w:ascii="Comic Sans MS" w:eastAsia="Cambria,Arial,Times New Roman" w:hAnsi="Comic Sans MS" w:cs="Cambria,Arial,Times New Roman"/>
          <w:b/>
          <w:bCs/>
          <w:sz w:val="18"/>
          <w:szCs w:val="18"/>
        </w:rPr>
        <w:t xml:space="preserve">Email </w:t>
      </w:r>
      <w:hyperlink r:id="rId11" w:history="1">
        <w:r w:rsidRPr="006314D1">
          <w:rPr>
            <w:rFonts w:ascii="Verdana" w:eastAsia="Cambria,Arial,Times New Roman" w:hAnsi="Verdana" w:cs="Cambria,Arial,Times New Roman"/>
            <w:color w:val="0563C1" w:themeColor="hyperlink"/>
            <w:sz w:val="16"/>
            <w:szCs w:val="16"/>
            <w:u w:val="single"/>
          </w:rPr>
          <w:t>georgelewis52@hotmail.com</w:t>
        </w:r>
      </w:hyperlink>
    </w:p>
    <w:p w14:paraId="590316D9" w14:textId="77777777" w:rsidR="00C817A0" w:rsidRDefault="00C817A0" w:rsidP="00C817A0">
      <w:pPr>
        <w:jc w:val="both"/>
        <w:rPr>
          <w:rFonts w:ascii="Comic Sans MS" w:eastAsia="Cambria,Arial,Times New Roman" w:hAnsi="Comic Sans MS" w:cs="Cambria,Arial,Times New Roman"/>
          <w:b/>
          <w:bCs/>
          <w:sz w:val="16"/>
          <w:szCs w:val="16"/>
        </w:rPr>
      </w:pPr>
      <w:r w:rsidRPr="006314D1">
        <w:rPr>
          <w:rFonts w:ascii="Verdana" w:eastAsia="Cambria,Arial,Times New Roman" w:hAnsi="Verdana" w:cs="Cambria,Arial,Times New Roman"/>
          <w:color w:val="0563C1" w:themeColor="hyperlink"/>
          <w:sz w:val="16"/>
          <w:szCs w:val="16"/>
          <w:u w:val="single"/>
        </w:rPr>
        <w:t>www.freedomcenterministries.com</w:t>
      </w:r>
      <w:r w:rsidRPr="006314D1">
        <w:rPr>
          <w:rFonts w:ascii="Verdana" w:eastAsia="Cambria,Arial,Times New Roman" w:hAnsi="Verdana" w:cs="Cambria,Arial,Times New Roman"/>
          <w:b/>
          <w:bCs/>
          <w:sz w:val="16"/>
          <w:szCs w:val="16"/>
        </w:rPr>
        <w:t xml:space="preserve"> </w:t>
      </w:r>
      <w:r w:rsidRPr="006314D1">
        <w:rPr>
          <w:rFonts w:ascii="Comic Sans MS" w:eastAsia="Cambria,Arial,Times New Roman" w:hAnsi="Comic Sans MS" w:cs="Cambria,Arial,Times New Roman"/>
          <w:b/>
          <w:bCs/>
          <w:sz w:val="16"/>
          <w:szCs w:val="16"/>
        </w:rPr>
        <w:t xml:space="preserve">    </w:t>
      </w:r>
    </w:p>
    <w:p w14:paraId="66906B9E" w14:textId="77777777" w:rsidR="00C817A0" w:rsidRDefault="00C817A0" w:rsidP="00C817A0">
      <w:pPr>
        <w:shd w:val="clear" w:color="auto" w:fill="FFFFFF" w:themeFill="background1"/>
        <w:spacing w:after="324"/>
        <w:contextualSpacing/>
        <w:jc w:val="both"/>
        <w:rPr>
          <w:rFonts w:ascii="Comic Sans MS" w:eastAsia="Cambria,Tahoma,Calibri" w:hAnsi="Comic Sans MS" w:cs="Cambria,Tahoma,Calibri"/>
          <w:b/>
          <w:bCs/>
          <w:color w:val="2A2A2A"/>
          <w:sz w:val="20"/>
          <w:szCs w:val="20"/>
        </w:rPr>
      </w:pPr>
      <w:r w:rsidRPr="005F2158">
        <w:rPr>
          <w:rFonts w:ascii="Comic Sans MS" w:eastAsia="Cambria,Arial,Times New Roman" w:hAnsi="Comic Sans MS" w:cs="Cambria,Arial,Times New Roman"/>
          <w:b/>
          <w:bCs/>
          <w:sz w:val="18"/>
          <w:szCs w:val="18"/>
        </w:rPr>
        <w:t xml:space="preserve"> </w:t>
      </w:r>
      <w:r>
        <w:rPr>
          <w:noProof/>
        </w:rPr>
        <w:drawing>
          <wp:inline distT="0" distB="0" distL="0" distR="0" wp14:anchorId="2AC1F799" wp14:editId="6E446A4B">
            <wp:extent cx="1190625" cy="417830"/>
            <wp:effectExtent l="0" t="0" r="9525" b="1270"/>
            <wp:docPr id="346986267" name="picture" descr="KBC Logo 200 p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9102" cy="47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365899"/>
          <w:lang w:val="en"/>
        </w:rPr>
        <w:drawing>
          <wp:inline distT="0" distB="0" distL="0" distR="0" wp14:anchorId="51AEA48C" wp14:editId="33EB7EE1">
            <wp:extent cx="1038225" cy="895350"/>
            <wp:effectExtent l="0" t="0" r="9525" b="0"/>
            <wp:docPr id="2" name="Picture 2" descr="https://scontent-ort2-1.xx.fbcdn.net/v/t1.0-1/p200x200/13256074_1169665403073200_2635481863805123639_n.png?_nc_cat=0&amp;oh=c3dafd879f03315d775787054800d74b&amp;oe=5C264950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content-ort2-1.xx.fbcdn.net/v/t1.0-1/p200x200/13256074_1169665403073200_2635481863805123639_n.png?_nc_cat=0&amp;oh=c3dafd879f03315d775787054800d74b&amp;oe=5C264950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6F466B" wp14:editId="03ED580F">
            <wp:extent cx="962025" cy="590550"/>
            <wp:effectExtent l="0" t="0" r="9525" b="0"/>
            <wp:docPr id="11099890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0672" cy="595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D7A65" w14:textId="77777777" w:rsidR="00C817A0" w:rsidRDefault="00C817A0" w:rsidP="00C817A0"/>
    <w:p w14:paraId="61CD410B" w14:textId="77777777" w:rsidR="00C817A0" w:rsidRDefault="00C817A0" w:rsidP="00C817A0"/>
    <w:p w14:paraId="1A45205C" w14:textId="77777777" w:rsidR="00C817A0" w:rsidRDefault="00C817A0" w:rsidP="00C817A0"/>
    <w:p w14:paraId="51E3A414" w14:textId="661E306B" w:rsidR="00C817A0" w:rsidRDefault="00C817A0"/>
    <w:sectPr w:rsidR="00C817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Rod">
    <w:panose1 w:val="02030509050101010101"/>
    <w:charset w:val="00"/>
    <w:family w:val="modern"/>
    <w:pitch w:val="fixed"/>
    <w:sig w:usb0="00000803" w:usb1="00000000" w:usb2="00000000" w:usb3="00000000" w:csb0="0000002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mic Sans MS,Rod,Times New Rom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Calibri,Arial,Times New Roman">
    <w:altName w:val="Calibri"/>
    <w:panose1 w:val="00000000000000000000"/>
    <w:charset w:val="00"/>
    <w:family w:val="roman"/>
    <w:notTrueType/>
    <w:pitch w:val="default"/>
  </w:font>
  <w:font w:name="Arial,Cambria,Arial">
    <w:altName w:val="Arial"/>
    <w:panose1 w:val="00000000000000000000"/>
    <w:charset w:val="00"/>
    <w:family w:val="roman"/>
    <w:notTrueType/>
    <w:pitch w:val="default"/>
  </w:font>
  <w:font w:name="Cambria,Arial">
    <w:altName w:val="Times New Roman"/>
    <w:panose1 w:val="00000000000000000000"/>
    <w:charset w:val="00"/>
    <w:family w:val="roman"/>
    <w:notTrueType/>
    <w:pitch w:val="default"/>
  </w:font>
  <w:font w:name="Cambria,Arial,Times New Roman">
    <w:altName w:val="Cambria"/>
    <w:panose1 w:val="00000000000000000000"/>
    <w:charset w:val="00"/>
    <w:family w:val="roman"/>
    <w:notTrueType/>
    <w:pitch w:val="default"/>
  </w:font>
  <w:font w:name="Cambria,Tahoma,Calibri">
    <w:altName w:val="Cambria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3E20DB"/>
    <w:multiLevelType w:val="hybridMultilevel"/>
    <w:tmpl w:val="56766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021A11"/>
    <w:multiLevelType w:val="hybridMultilevel"/>
    <w:tmpl w:val="5A46C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3A5D35"/>
    <w:multiLevelType w:val="hybridMultilevel"/>
    <w:tmpl w:val="F104B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3MLa0MLU0MjAxtjRR0lEKTi0uzszPAykwrQUAoRxSQiwAAAA="/>
  </w:docVars>
  <w:rsids>
    <w:rsidRoot w:val="00633F42"/>
    <w:rsid w:val="0000229E"/>
    <w:rsid w:val="00010C27"/>
    <w:rsid w:val="0001106B"/>
    <w:rsid w:val="000366DF"/>
    <w:rsid w:val="000551AF"/>
    <w:rsid w:val="00076AC1"/>
    <w:rsid w:val="00080CF6"/>
    <w:rsid w:val="00097302"/>
    <w:rsid w:val="000A56BB"/>
    <w:rsid w:val="000B19D7"/>
    <w:rsid w:val="000B37B9"/>
    <w:rsid w:val="000C487E"/>
    <w:rsid w:val="000D5723"/>
    <w:rsid w:val="00102FB9"/>
    <w:rsid w:val="001046CC"/>
    <w:rsid w:val="00114DA7"/>
    <w:rsid w:val="001535DF"/>
    <w:rsid w:val="00162CB4"/>
    <w:rsid w:val="00181B0E"/>
    <w:rsid w:val="001F151E"/>
    <w:rsid w:val="00202605"/>
    <w:rsid w:val="002100AD"/>
    <w:rsid w:val="00220715"/>
    <w:rsid w:val="002379C6"/>
    <w:rsid w:val="002428AC"/>
    <w:rsid w:val="00252D48"/>
    <w:rsid w:val="00286E69"/>
    <w:rsid w:val="002A052E"/>
    <w:rsid w:val="002A2EAC"/>
    <w:rsid w:val="002A6732"/>
    <w:rsid w:val="002B53E6"/>
    <w:rsid w:val="002C2BCF"/>
    <w:rsid w:val="002D5BF7"/>
    <w:rsid w:val="00312B87"/>
    <w:rsid w:val="00326DE9"/>
    <w:rsid w:val="00334D26"/>
    <w:rsid w:val="0033727D"/>
    <w:rsid w:val="003424B4"/>
    <w:rsid w:val="00342FFC"/>
    <w:rsid w:val="003537E4"/>
    <w:rsid w:val="003570CF"/>
    <w:rsid w:val="00371EEE"/>
    <w:rsid w:val="00372681"/>
    <w:rsid w:val="00381D9F"/>
    <w:rsid w:val="003A5C46"/>
    <w:rsid w:val="003B03B3"/>
    <w:rsid w:val="003B446D"/>
    <w:rsid w:val="003C2E4E"/>
    <w:rsid w:val="004051AD"/>
    <w:rsid w:val="00417669"/>
    <w:rsid w:val="0042579B"/>
    <w:rsid w:val="00427462"/>
    <w:rsid w:val="00455226"/>
    <w:rsid w:val="00455EE4"/>
    <w:rsid w:val="00456756"/>
    <w:rsid w:val="00464B82"/>
    <w:rsid w:val="004732CA"/>
    <w:rsid w:val="0048300B"/>
    <w:rsid w:val="00487672"/>
    <w:rsid w:val="0049699E"/>
    <w:rsid w:val="004A7A81"/>
    <w:rsid w:val="004B2CA7"/>
    <w:rsid w:val="004B6DC8"/>
    <w:rsid w:val="004F1914"/>
    <w:rsid w:val="004F324A"/>
    <w:rsid w:val="00514EEC"/>
    <w:rsid w:val="005373D2"/>
    <w:rsid w:val="005375E2"/>
    <w:rsid w:val="00552861"/>
    <w:rsid w:val="005544A0"/>
    <w:rsid w:val="00566C18"/>
    <w:rsid w:val="00574CE5"/>
    <w:rsid w:val="00576A3F"/>
    <w:rsid w:val="005924C9"/>
    <w:rsid w:val="00597028"/>
    <w:rsid w:val="005B6BAE"/>
    <w:rsid w:val="005C5F2A"/>
    <w:rsid w:val="005E6879"/>
    <w:rsid w:val="005F3599"/>
    <w:rsid w:val="006047A0"/>
    <w:rsid w:val="00620865"/>
    <w:rsid w:val="00633F42"/>
    <w:rsid w:val="006347E9"/>
    <w:rsid w:val="0063768B"/>
    <w:rsid w:val="00650D3B"/>
    <w:rsid w:val="006637FE"/>
    <w:rsid w:val="006808F3"/>
    <w:rsid w:val="00692811"/>
    <w:rsid w:val="006A38AB"/>
    <w:rsid w:val="006A48CE"/>
    <w:rsid w:val="006C3BDD"/>
    <w:rsid w:val="006D1F81"/>
    <w:rsid w:val="006F3957"/>
    <w:rsid w:val="0072022F"/>
    <w:rsid w:val="00730701"/>
    <w:rsid w:val="00737164"/>
    <w:rsid w:val="00770C11"/>
    <w:rsid w:val="00774A5A"/>
    <w:rsid w:val="007808B8"/>
    <w:rsid w:val="007A3E2A"/>
    <w:rsid w:val="007C551D"/>
    <w:rsid w:val="007C5C89"/>
    <w:rsid w:val="007D508F"/>
    <w:rsid w:val="00812E71"/>
    <w:rsid w:val="008337C2"/>
    <w:rsid w:val="00836B74"/>
    <w:rsid w:val="00836FF6"/>
    <w:rsid w:val="00860F49"/>
    <w:rsid w:val="008624A4"/>
    <w:rsid w:val="008644E7"/>
    <w:rsid w:val="00872A83"/>
    <w:rsid w:val="008B364D"/>
    <w:rsid w:val="00963686"/>
    <w:rsid w:val="009B2D5F"/>
    <w:rsid w:val="009C7C4A"/>
    <w:rsid w:val="009F0EF6"/>
    <w:rsid w:val="009F2DDD"/>
    <w:rsid w:val="00A0021E"/>
    <w:rsid w:val="00A12D3D"/>
    <w:rsid w:val="00A27C74"/>
    <w:rsid w:val="00A54DFA"/>
    <w:rsid w:val="00A55ED5"/>
    <w:rsid w:val="00A62782"/>
    <w:rsid w:val="00A64870"/>
    <w:rsid w:val="00A7563B"/>
    <w:rsid w:val="00AC6247"/>
    <w:rsid w:val="00AD3885"/>
    <w:rsid w:val="00AE76CB"/>
    <w:rsid w:val="00AF42DF"/>
    <w:rsid w:val="00AF4798"/>
    <w:rsid w:val="00B25750"/>
    <w:rsid w:val="00B32855"/>
    <w:rsid w:val="00B8369F"/>
    <w:rsid w:val="00BA5EDE"/>
    <w:rsid w:val="00BB38D4"/>
    <w:rsid w:val="00C15DD6"/>
    <w:rsid w:val="00C176CB"/>
    <w:rsid w:val="00C334DE"/>
    <w:rsid w:val="00C35FE1"/>
    <w:rsid w:val="00C46A43"/>
    <w:rsid w:val="00C50100"/>
    <w:rsid w:val="00C817A0"/>
    <w:rsid w:val="00CA5417"/>
    <w:rsid w:val="00CA71C4"/>
    <w:rsid w:val="00CB67FD"/>
    <w:rsid w:val="00CD60CA"/>
    <w:rsid w:val="00CF7591"/>
    <w:rsid w:val="00D11D1F"/>
    <w:rsid w:val="00D20102"/>
    <w:rsid w:val="00D25C14"/>
    <w:rsid w:val="00D33280"/>
    <w:rsid w:val="00D5398D"/>
    <w:rsid w:val="00D542AE"/>
    <w:rsid w:val="00D57812"/>
    <w:rsid w:val="00D71351"/>
    <w:rsid w:val="00D947F3"/>
    <w:rsid w:val="00D94A36"/>
    <w:rsid w:val="00D95D2D"/>
    <w:rsid w:val="00D97A69"/>
    <w:rsid w:val="00DB4CF8"/>
    <w:rsid w:val="00DC118C"/>
    <w:rsid w:val="00DC6C5E"/>
    <w:rsid w:val="00DD1385"/>
    <w:rsid w:val="00DE4361"/>
    <w:rsid w:val="00DE6208"/>
    <w:rsid w:val="00DE75A7"/>
    <w:rsid w:val="00DF13B4"/>
    <w:rsid w:val="00E11183"/>
    <w:rsid w:val="00E362F7"/>
    <w:rsid w:val="00E422AD"/>
    <w:rsid w:val="00E42518"/>
    <w:rsid w:val="00E50A00"/>
    <w:rsid w:val="00E733AA"/>
    <w:rsid w:val="00EB0BE4"/>
    <w:rsid w:val="00EB3916"/>
    <w:rsid w:val="00EE6D6F"/>
    <w:rsid w:val="00F10610"/>
    <w:rsid w:val="00F277A2"/>
    <w:rsid w:val="00F27F99"/>
    <w:rsid w:val="00F525F0"/>
    <w:rsid w:val="00F81A4C"/>
    <w:rsid w:val="00F872F7"/>
    <w:rsid w:val="00FA4378"/>
    <w:rsid w:val="00FA58AF"/>
    <w:rsid w:val="00FA5FD3"/>
    <w:rsid w:val="00FB0125"/>
    <w:rsid w:val="00FB5F39"/>
    <w:rsid w:val="00FB618E"/>
    <w:rsid w:val="00FD0BBF"/>
    <w:rsid w:val="00FD4D73"/>
    <w:rsid w:val="00FE54BF"/>
    <w:rsid w:val="00FF5B25"/>
    <w:rsid w:val="00FF6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79A2EBC"/>
  <w15:chartTrackingRefBased/>
  <w15:docId w15:val="{EE015C13-D740-4A24-A924-6AA2D2FEC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7A0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hyperlink" Target="https://www.facebook.com/217088601664223/photos/1169665403073200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7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mailto:georgelewis52@hotmail.com" TargetMode="External"/><Relationship Id="rId5" Type="http://schemas.openxmlformats.org/officeDocument/2006/relationships/image" Target="media/image1.jpeg"/><Relationship Id="rId15" Type="http://schemas.openxmlformats.org/officeDocument/2006/relationships/image" Target="media/image9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and Robin Lewis</dc:creator>
  <cp:keywords/>
  <dc:description/>
  <cp:lastModifiedBy>George and Robin Lewis</cp:lastModifiedBy>
  <cp:revision>2</cp:revision>
  <dcterms:created xsi:type="dcterms:W3CDTF">2019-09-01T22:12:00Z</dcterms:created>
  <dcterms:modified xsi:type="dcterms:W3CDTF">2019-09-01T22:12:00Z</dcterms:modified>
</cp:coreProperties>
</file>